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3D50D435" w:rsidRDefault="22A08036" w14:paraId="305C393F" w14:textId="589A1761">
      <w:r>
        <w:t xml:space="preserve"> </w:t>
      </w:r>
      <w:r w:rsidR="08F34063">
        <w:t>Tom’s version is out</w:t>
      </w:r>
    </w:p>
    <w:p w:rsidR="00037BD1" w:rsidRDefault="6D4CE885" w14:paraId="00000001" w14:textId="720FCFCD">
      <w:r>
        <w:t xml:space="preserve"> </w:t>
      </w:r>
      <w:r w:rsidR="00704366">
        <w:t>1a) £ -- sign</w:t>
      </w:r>
    </w:p>
    <w:p w:rsidR="00037BD1" w:rsidRDefault="00704366" w14:paraId="00000002" w14:textId="474F3D63">
      <w:pPr>
        <w:ind w:firstLine="720"/>
      </w:pPr>
      <w:r w:rsidR="00704366">
        <w:rPr/>
        <w:t>(</w:t>
      </w:r>
      <w:r w:rsidR="7834B995">
        <w:rPr/>
        <w:t xml:space="preserve">  (</w:t>
      </w:r>
      <w:r w:rsidR="72B14D7E">
        <w:rPr/>
        <w:t xml:space="preserve"> </w:t>
      </w:r>
      <w:r w:rsidR="00704366">
        <w:rPr/>
        <w:t>[1-9][0-9]</w:t>
      </w:r>
      <w:r>
        <w:tab/>
      </w:r>
      <w:r w:rsidR="00704366">
        <w:rPr/>
        <w:t>?[0-9]?</w:t>
      </w:r>
      <w:r w:rsidR="5BE27774">
        <w:rPr/>
        <w:t xml:space="preserve">  </w:t>
      </w:r>
      <w:r w:rsidR="00704366">
        <w:rPr/>
        <w:t>(,[0-9][0-9][0-9])</w:t>
      </w:r>
      <w:r w:rsidR="71D09D9A">
        <w:rPr/>
        <w:t>*</w:t>
      </w:r>
      <w:r w:rsidR="38FBB634">
        <w:rPr/>
        <w:t xml:space="preserve"> </w:t>
      </w:r>
      <w:r w:rsidR="65E953D9">
        <w:rPr/>
        <w:t>)</w:t>
      </w:r>
      <w:r w:rsidR="3BCBA022">
        <w:rPr/>
        <w:t xml:space="preserve"> </w:t>
      </w:r>
      <w:r w:rsidR="00704366">
        <w:rPr/>
        <w:t>|</w:t>
      </w:r>
      <w:r w:rsidR="71075725">
        <w:rPr/>
        <w:t xml:space="preserve">  </w:t>
      </w:r>
      <w:r w:rsidR="00704366">
        <w:rPr/>
        <w:t>0</w:t>
      </w:r>
      <w:r w:rsidR="40B3FFF0">
        <w:rPr/>
        <w:t xml:space="preserve">  </w:t>
      </w:r>
      <w:r w:rsidR="00704366">
        <w:rPr/>
        <w:t>) -- Whole part</w:t>
      </w:r>
    </w:p>
    <w:p w:rsidR="00037BD1" w:rsidRDefault="00704366" w14:paraId="00000003" w14:textId="6CDB7E90">
      <w:pPr>
        <w:ind w:left="1440"/>
      </w:pPr>
      <w:r>
        <w:t>(</w:t>
      </w:r>
      <w:r w:rsidR="0DD8B6EA">
        <w:t>\</w:t>
      </w:r>
      <w:r>
        <w:t>.[0-9][0-9])? -- Fractional part</w:t>
      </w:r>
    </w:p>
    <w:p w:rsidR="0B57A389" w:rsidP="0B57A389" w:rsidRDefault="0B57A389" w14:paraId="3577D89B" w14:textId="424E25A5"/>
    <w:p w:rsidR="385A42A8" w:rsidP="0B57A389" w:rsidRDefault="385A42A8" w14:paraId="2AFA4929" w14:textId="16EE3330">
      <w:r>
        <w:rPr>
          <w:noProof/>
        </w:rPr>
        <w:drawing>
          <wp:inline distT="0" distB="0" distL="0" distR="0" wp14:anchorId="127D90CE" wp14:editId="4B02FE1A">
            <wp:extent cx="4572000" cy="1038225"/>
            <wp:effectExtent l="0" t="0" r="0" b="0"/>
            <wp:docPr id="1938438066" name="Picture 1938438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72000" cy="1038225"/>
                    </a:xfrm>
                    <a:prstGeom prst="rect">
                      <a:avLst/>
                    </a:prstGeom>
                  </pic:spPr>
                </pic:pic>
              </a:graphicData>
            </a:graphic>
          </wp:inline>
        </w:drawing>
      </w:r>
    </w:p>
    <w:p w:rsidR="0B57A389" w:rsidP="0B57A389" w:rsidRDefault="0B57A389" w14:paraId="48A58408" w14:textId="191573DF"/>
    <w:p w:rsidR="00037BD1" w:rsidRDefault="00704366" w14:paraId="00000004" w14:textId="41893D98">
      <w:r>
        <w:t>1b)</w:t>
      </w:r>
    </w:p>
    <w:p w:rsidR="00037BD1" w:rsidRDefault="00704366" w14:paraId="00000005" w14:textId="0243A637">
      <w:r>
        <w:rPr>
          <w:noProof/>
        </w:rPr>
        <w:drawing>
          <wp:inline distT="114300" distB="114300" distL="114300" distR="114300" wp14:anchorId="6EE99EC4" wp14:editId="07777777">
            <wp:extent cx="5943600" cy="37465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43600" cy="3746500"/>
                    </a:xfrm>
                    <a:prstGeom prst="rect">
                      <a:avLst/>
                    </a:prstGeom>
                    <a:ln/>
                  </pic:spPr>
                </pic:pic>
              </a:graphicData>
            </a:graphic>
          </wp:inline>
        </w:drawing>
      </w:r>
      <w:r>
        <w:tab/>
      </w:r>
    </w:p>
    <w:p w:rsidR="00037BD1" w:rsidP="0B57A389" w:rsidRDefault="444628EA" w14:paraId="00000006" w14:textId="6E42995F">
      <w:r>
        <w:rPr>
          <w:noProof/>
        </w:rPr>
        <w:drawing>
          <wp:inline distT="0" distB="0" distL="0" distR="0" wp14:anchorId="20046DDE" wp14:editId="2AF0AE1D">
            <wp:extent cx="4572000" cy="2676525"/>
            <wp:effectExtent l="0" t="0" r="0" b="0"/>
            <wp:docPr id="418053594" name="Picture 418053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2676525"/>
                    </a:xfrm>
                    <a:prstGeom prst="rect">
                      <a:avLst/>
                    </a:prstGeom>
                  </pic:spPr>
                </pic:pic>
              </a:graphicData>
            </a:graphic>
          </wp:inline>
        </w:drawing>
      </w:r>
    </w:p>
    <w:p w:rsidR="0B57A389" w:rsidP="0B57A389" w:rsidRDefault="0B57A389" w14:paraId="6A79C1A2" w14:textId="78D06BD4"/>
    <w:p w:rsidR="376FBFDD" w:rsidP="376FBFDD" w:rsidRDefault="376FBFDD" w14:paraId="1D49D645" w14:textId="15EA2A5B"/>
    <w:p w:rsidR="00037BD1" w:rsidRDefault="00704366" w14:paraId="00000007" w14:textId="3D3A8B9C">
      <w:r w:rsidR="005C1ECD">
        <w:rPr/>
        <w:t xml:space="preserve">1c) In the diagram above, combine </w:t>
      </w:r>
      <w:commentRangeStart w:id="0"/>
      <w:r w:rsidR="005C1ECD">
        <w:rPr/>
        <w:t>(2,5), (4,8), (7,9), (3,6)</w:t>
      </w:r>
      <w:r w:rsidR="06CB5FF0">
        <w:rPr/>
        <w:t xml:space="preserve"> </w:t>
      </w:r>
      <w:commentRangeEnd w:id="0"/>
      <w:r>
        <w:rPr>
          <w:rStyle w:val="CommentReference"/>
        </w:rPr>
        <w:commentReference w:id="0"/>
      </w:r>
    </w:p>
    <w:p w:rsidR="00037BD1" w:rsidRDefault="00704366" w14:paraId="00000008" w14:textId="77777777">
      <w:r>
        <w:t>1d)</w:t>
      </w:r>
    </w:p>
    <w:p w:rsidR="00037BD1" w:rsidRDefault="00704366" w14:paraId="00000009" w14:textId="77777777">
      <w:r>
        <w:rPr>
          <w:noProof/>
        </w:rPr>
        <w:drawing>
          <wp:inline distT="114300" distB="114300" distL="114300" distR="114300" wp14:anchorId="5F98FDC7" wp14:editId="07777777">
            <wp:extent cx="5943600" cy="23495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5943600" cy="2349500"/>
                    </a:xfrm>
                    <a:prstGeom prst="rect">
                      <a:avLst/>
                    </a:prstGeom>
                    <a:ln/>
                  </pic:spPr>
                </pic:pic>
              </a:graphicData>
            </a:graphic>
          </wp:inline>
        </w:drawing>
      </w:r>
    </w:p>
    <w:p w:rsidR="00037BD1" w:rsidRDefault="00DA0336" w14:paraId="0000000A" w14:textId="77777777">
      <w:hyperlink r:id="rId15">
        <w:r w:rsidRPr="0B57A389" w:rsidR="00704366">
          <w:rPr>
            <w:color w:val="1155CC"/>
            <w:u w:val="single"/>
          </w:rPr>
          <w:t>https://cyberzhg.github.io/toolbox/lr1?grammar=UyAtPiBiIFMgZSB8ICM=</w:t>
        </w:r>
      </w:hyperlink>
    </w:p>
    <w:p w:rsidR="0B57A389" w:rsidP="0B57A389" w:rsidRDefault="0B57A389" w14:paraId="5543E613" w14:textId="3101BE68">
      <w:pPr>
        <w:rPr>
          <w:color w:val="1155CC"/>
          <w:u w:val="single"/>
        </w:rPr>
      </w:pPr>
    </w:p>
    <w:p w:rsidR="4DB1D035" w:rsidP="0B57A389" w:rsidRDefault="4DB1D035" w14:paraId="623854D2" w14:textId="5376F58F">
      <w:r>
        <w:rPr>
          <w:noProof/>
        </w:rPr>
        <w:drawing>
          <wp:inline distT="0" distB="0" distL="0" distR="0" wp14:anchorId="668BC8EC" wp14:editId="4CE16E8B">
            <wp:extent cx="4572000" cy="2809875"/>
            <wp:effectExtent l="0" t="0" r="0" b="0"/>
            <wp:docPr id="1784266747" name="Picture 1784266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2809875"/>
                    </a:xfrm>
                    <a:prstGeom prst="rect">
                      <a:avLst/>
                    </a:prstGeom>
                  </pic:spPr>
                </pic:pic>
              </a:graphicData>
            </a:graphic>
          </wp:inline>
        </w:drawing>
      </w:r>
    </w:p>
    <w:p w:rsidR="51ED6E39" w:rsidP="51ED6E39" w:rsidRDefault="51ED6E39" w14:paraId="4D21D124" w14:textId="6F2945BD"/>
    <w:p w:rsidR="00037BD1" w:rsidRDefault="1821CA24" w14:paraId="0000000C" w14:textId="77777777">
      <w:r>
        <w:t>1e)</w:t>
      </w:r>
    </w:p>
    <w:p w:rsidR="534CA9C8" w:rsidP="534CA9C8" w:rsidRDefault="534CA9C8" w14:paraId="65ECC96B" w14:textId="4CF15781"/>
    <w:p w:rsidR="534CA9C8" w:rsidP="534CA9C8" w:rsidRDefault="534CA9C8" w14:paraId="272933B4" w14:textId="0A6D85CA">
      <w:pPr>
        <w:ind w:firstLine="720"/>
      </w:pPr>
      <w:r>
        <w:t>S’ -&gt; S</w:t>
      </w:r>
    </w:p>
    <w:p w:rsidR="534CA9C8" w:rsidP="534CA9C8" w:rsidRDefault="534CA9C8" w14:paraId="7314C112" w14:textId="59D3E511">
      <w:r>
        <w:t xml:space="preserve">r1: </w:t>
      </w:r>
      <w:r>
        <w:tab/>
      </w:r>
      <w:r>
        <w:t>S -&gt; b S e</w:t>
      </w:r>
    </w:p>
    <w:p w:rsidR="534CA9C8" w:rsidP="534CA9C8" w:rsidRDefault="534CA9C8" w14:paraId="3DA6FF18" w14:textId="4B1B5FDE">
      <w:r>
        <w:t>r2:</w:t>
      </w:r>
      <w:r>
        <w:tab/>
      </w:r>
      <w:r>
        <w:t>S -&gt; #</w:t>
      </w:r>
    </w:p>
    <w:tbl>
      <w:tblPr>
        <w:tblStyle w:val="TableGrid"/>
        <w:tblW w:w="0" w:type="auto"/>
        <w:tblLayout w:type="fixed"/>
        <w:tblLook w:val="06A0" w:firstRow="1" w:lastRow="0" w:firstColumn="1" w:lastColumn="0" w:noHBand="1" w:noVBand="1"/>
      </w:tblPr>
      <w:tblGrid>
        <w:gridCol w:w="1320"/>
        <w:gridCol w:w="1275"/>
        <w:gridCol w:w="6765"/>
      </w:tblGrid>
      <w:tr w:rsidR="534CA9C8" w:rsidTr="6971A32F" w14:paraId="5B0AA510" w14:textId="77777777">
        <w:tc>
          <w:tcPr>
            <w:tcW w:w="1320" w:type="dxa"/>
          </w:tcPr>
          <w:p w:rsidR="534CA9C8" w:rsidP="534CA9C8" w:rsidRDefault="534CA9C8" w14:paraId="3F5F9882" w14:textId="744B50DE">
            <w:r>
              <w:t>Stack</w:t>
            </w:r>
          </w:p>
        </w:tc>
        <w:tc>
          <w:tcPr>
            <w:tcW w:w="1275" w:type="dxa"/>
          </w:tcPr>
          <w:p w:rsidR="534CA9C8" w:rsidP="534CA9C8" w:rsidRDefault="534CA9C8" w14:paraId="0FD893E6" w14:textId="3B630513">
            <w:r>
              <w:t>Input</w:t>
            </w:r>
          </w:p>
        </w:tc>
        <w:tc>
          <w:tcPr>
            <w:tcW w:w="6765" w:type="dxa"/>
          </w:tcPr>
          <w:p w:rsidR="534CA9C8" w:rsidP="534CA9C8" w:rsidRDefault="534CA9C8" w14:paraId="1FDB0019" w14:textId="4E4838DA">
            <w:r>
              <w:t>Action</w:t>
            </w:r>
          </w:p>
        </w:tc>
      </w:tr>
      <w:tr w:rsidR="534CA9C8" w:rsidTr="6971A32F" w14:paraId="21ABAA59" w14:textId="77777777">
        <w:tc>
          <w:tcPr>
            <w:tcW w:w="1320" w:type="dxa"/>
          </w:tcPr>
          <w:p w:rsidR="534CA9C8" w:rsidP="534CA9C8" w:rsidRDefault="534CA9C8" w14:paraId="16FAF0C7" w14:textId="35306C06">
            <w:r>
              <w:t>0</w:t>
            </w:r>
          </w:p>
        </w:tc>
        <w:tc>
          <w:tcPr>
            <w:tcW w:w="1275" w:type="dxa"/>
          </w:tcPr>
          <w:p w:rsidR="534CA9C8" w:rsidP="534CA9C8" w:rsidRDefault="534CA9C8" w14:paraId="72B0DCCB" w14:textId="75EE2D8A">
            <w:r>
              <w:t>bb#ee$</w:t>
            </w:r>
          </w:p>
        </w:tc>
        <w:tc>
          <w:tcPr>
            <w:tcW w:w="6765" w:type="dxa"/>
          </w:tcPr>
          <w:p w:rsidR="534CA9C8" w:rsidP="534CA9C8" w:rsidRDefault="534CA9C8" w14:paraId="744E4059" w14:textId="708F38E8">
            <w:r>
              <w:t>T[0, b] = s2 – push 2</w:t>
            </w:r>
          </w:p>
        </w:tc>
      </w:tr>
      <w:tr w:rsidR="534CA9C8" w:rsidTr="6971A32F" w14:paraId="4E734CFD" w14:textId="77777777">
        <w:trPr>
          <w:trHeight w:val="300"/>
        </w:trPr>
        <w:tc>
          <w:tcPr>
            <w:tcW w:w="1320" w:type="dxa"/>
          </w:tcPr>
          <w:p w:rsidR="534CA9C8" w:rsidP="534CA9C8" w:rsidRDefault="534CA9C8" w14:paraId="44668ED5" w14:textId="13EC38D9">
            <w:r>
              <w:t>02</w:t>
            </w:r>
          </w:p>
        </w:tc>
        <w:tc>
          <w:tcPr>
            <w:tcW w:w="1275" w:type="dxa"/>
          </w:tcPr>
          <w:p w:rsidR="534CA9C8" w:rsidP="534CA9C8" w:rsidRDefault="534CA9C8" w14:paraId="7CD0B194" w14:textId="07EB62C0">
            <w:r>
              <w:t>b#ee$</w:t>
            </w:r>
          </w:p>
        </w:tc>
        <w:tc>
          <w:tcPr>
            <w:tcW w:w="6765" w:type="dxa"/>
          </w:tcPr>
          <w:p w:rsidR="534CA9C8" w:rsidP="534CA9C8" w:rsidRDefault="534CA9C8" w14:paraId="4B0EB6E2" w14:textId="69D250F2">
            <w:r>
              <w:t>T[2, b] = s5 – push 5</w:t>
            </w:r>
          </w:p>
        </w:tc>
      </w:tr>
      <w:tr w:rsidR="534CA9C8" w:rsidTr="6971A32F" w14:paraId="395F7F8C" w14:textId="77777777">
        <w:tc>
          <w:tcPr>
            <w:tcW w:w="1320" w:type="dxa"/>
          </w:tcPr>
          <w:p w:rsidR="534CA9C8" w:rsidP="534CA9C8" w:rsidRDefault="534CA9C8" w14:paraId="5BAE28B1" w14:textId="17893980">
            <w:r>
              <w:t>025</w:t>
            </w:r>
          </w:p>
        </w:tc>
        <w:tc>
          <w:tcPr>
            <w:tcW w:w="1275" w:type="dxa"/>
          </w:tcPr>
          <w:p w:rsidR="534CA9C8" w:rsidP="534CA9C8" w:rsidRDefault="534CA9C8" w14:paraId="17C657A2" w14:textId="417C0301">
            <w:r>
              <w:t>#ee$</w:t>
            </w:r>
          </w:p>
        </w:tc>
        <w:tc>
          <w:tcPr>
            <w:tcW w:w="6765" w:type="dxa"/>
          </w:tcPr>
          <w:p w:rsidR="534CA9C8" w:rsidP="534CA9C8" w:rsidRDefault="534CA9C8" w14:paraId="4A5DDCCA" w14:textId="4C6C46EE">
            <w:r>
              <w:t>T[5, #] = s6 – push 6</w:t>
            </w:r>
          </w:p>
        </w:tc>
      </w:tr>
      <w:tr w:rsidR="534CA9C8" w:rsidTr="6971A32F" w14:paraId="681320E2" w14:textId="77777777">
        <w:tc>
          <w:tcPr>
            <w:tcW w:w="1320" w:type="dxa"/>
          </w:tcPr>
          <w:p w:rsidR="534CA9C8" w:rsidP="534CA9C8" w:rsidRDefault="534CA9C8" w14:paraId="340564C1" w14:textId="3002BAEB">
            <w:r>
              <w:t>0256</w:t>
            </w:r>
          </w:p>
        </w:tc>
        <w:tc>
          <w:tcPr>
            <w:tcW w:w="1275" w:type="dxa"/>
          </w:tcPr>
          <w:p w:rsidR="534CA9C8" w:rsidP="534CA9C8" w:rsidRDefault="534CA9C8" w14:paraId="4C7ACD4C" w14:textId="1954E9D3">
            <w:r>
              <w:t>ee$</w:t>
            </w:r>
          </w:p>
        </w:tc>
        <w:tc>
          <w:tcPr>
            <w:tcW w:w="6765" w:type="dxa"/>
          </w:tcPr>
          <w:p w:rsidR="534CA9C8" w:rsidP="534CA9C8" w:rsidRDefault="534CA9C8" w14:paraId="38858B95" w14:textId="2366DF8C">
            <w:r>
              <w:t>T[6, e] = r2 – pop 1 item and push T[5, S]</w:t>
            </w:r>
          </w:p>
        </w:tc>
      </w:tr>
      <w:tr w:rsidR="534CA9C8" w:rsidTr="6971A32F" w14:paraId="1BB525BB" w14:textId="77777777">
        <w:tc>
          <w:tcPr>
            <w:tcW w:w="1320" w:type="dxa"/>
          </w:tcPr>
          <w:p w:rsidR="534CA9C8" w:rsidP="534CA9C8" w:rsidRDefault="534CA9C8" w14:paraId="51F047A3" w14:textId="5D4CAD8B">
            <w:r>
              <w:t>0258</w:t>
            </w:r>
          </w:p>
        </w:tc>
        <w:tc>
          <w:tcPr>
            <w:tcW w:w="1275" w:type="dxa"/>
          </w:tcPr>
          <w:p w:rsidR="534CA9C8" w:rsidP="534CA9C8" w:rsidRDefault="534CA9C8" w14:paraId="47EDFB0D" w14:textId="10E9F95E">
            <w:r>
              <w:t>ee$</w:t>
            </w:r>
          </w:p>
        </w:tc>
        <w:tc>
          <w:tcPr>
            <w:tcW w:w="6765" w:type="dxa"/>
          </w:tcPr>
          <w:p w:rsidR="534CA9C8" w:rsidP="534CA9C8" w:rsidRDefault="534CA9C8" w14:paraId="46B7CBAB" w14:textId="325929C6">
            <w:r>
              <w:t>T[8, e] = s9 – push 9</w:t>
            </w:r>
          </w:p>
        </w:tc>
      </w:tr>
      <w:tr w:rsidR="534CA9C8" w:rsidTr="6971A32F" w14:paraId="0A27DFDD" w14:textId="77777777">
        <w:tc>
          <w:tcPr>
            <w:tcW w:w="1320" w:type="dxa"/>
          </w:tcPr>
          <w:p w:rsidR="534CA9C8" w:rsidP="534CA9C8" w:rsidRDefault="534CA9C8" w14:paraId="00B18C65" w14:textId="05A1FFF1">
            <w:r>
              <w:t>02589</w:t>
            </w:r>
          </w:p>
        </w:tc>
        <w:tc>
          <w:tcPr>
            <w:tcW w:w="1275" w:type="dxa"/>
          </w:tcPr>
          <w:p w:rsidR="534CA9C8" w:rsidP="534CA9C8" w:rsidRDefault="534CA9C8" w14:paraId="08C4AEAA" w14:textId="67619007">
            <w:r>
              <w:t>e$</w:t>
            </w:r>
          </w:p>
        </w:tc>
        <w:tc>
          <w:tcPr>
            <w:tcW w:w="6765" w:type="dxa"/>
          </w:tcPr>
          <w:p w:rsidR="534CA9C8" w:rsidP="534CA9C8" w:rsidRDefault="534CA9C8" w14:paraId="12AC508D" w14:textId="040C2A8C">
            <w:r>
              <w:t>T[9, e] = r1 – pop 3 items and push T[2, S]</w:t>
            </w:r>
          </w:p>
        </w:tc>
      </w:tr>
      <w:tr w:rsidR="534CA9C8" w:rsidTr="6971A32F" w14:paraId="5C80B151" w14:textId="77777777">
        <w:tc>
          <w:tcPr>
            <w:tcW w:w="1320" w:type="dxa"/>
          </w:tcPr>
          <w:p w:rsidR="534CA9C8" w:rsidP="534CA9C8" w:rsidRDefault="534CA9C8" w14:paraId="5DB5A2EA" w14:textId="7DC85A30">
            <w:r>
              <w:t>024</w:t>
            </w:r>
          </w:p>
        </w:tc>
        <w:tc>
          <w:tcPr>
            <w:tcW w:w="1275" w:type="dxa"/>
          </w:tcPr>
          <w:p w:rsidR="534CA9C8" w:rsidP="534CA9C8" w:rsidRDefault="534CA9C8" w14:paraId="10BF3179" w14:textId="4376A90F">
            <w:r>
              <w:t>e$</w:t>
            </w:r>
          </w:p>
        </w:tc>
        <w:tc>
          <w:tcPr>
            <w:tcW w:w="6765" w:type="dxa"/>
          </w:tcPr>
          <w:p w:rsidR="534CA9C8" w:rsidP="534CA9C8" w:rsidRDefault="534CA9C8" w14:paraId="3B84DE15" w14:textId="016AC7E1">
            <w:r>
              <w:t>T[4, e] = s7 – push 7</w:t>
            </w:r>
          </w:p>
        </w:tc>
      </w:tr>
      <w:tr w:rsidR="534CA9C8" w:rsidTr="6971A32F" w14:paraId="7377AEB8" w14:textId="77777777">
        <w:tc>
          <w:tcPr>
            <w:tcW w:w="1320" w:type="dxa"/>
          </w:tcPr>
          <w:p w:rsidR="534CA9C8" w:rsidP="534CA9C8" w:rsidRDefault="534CA9C8" w14:paraId="1E08B640" w14:textId="70BE4782">
            <w:r>
              <w:t>0247</w:t>
            </w:r>
          </w:p>
        </w:tc>
        <w:tc>
          <w:tcPr>
            <w:tcW w:w="1275" w:type="dxa"/>
          </w:tcPr>
          <w:p w:rsidR="534CA9C8" w:rsidP="534CA9C8" w:rsidRDefault="534CA9C8" w14:paraId="685E7745" w14:textId="4CD45090">
            <w:r>
              <w:t>$</w:t>
            </w:r>
          </w:p>
        </w:tc>
        <w:tc>
          <w:tcPr>
            <w:tcW w:w="6765" w:type="dxa"/>
          </w:tcPr>
          <w:p w:rsidR="534CA9C8" w:rsidP="534CA9C8" w:rsidRDefault="534CA9C8" w14:paraId="7FAEF4AC" w14:textId="368FCDB1">
            <w:r>
              <w:t>T[7, $] = r1 – pop 3 items and push T[0, S]</w:t>
            </w:r>
          </w:p>
        </w:tc>
      </w:tr>
      <w:tr w:rsidR="534CA9C8" w:rsidTr="6971A32F" w14:paraId="3B5AED3B" w14:textId="77777777">
        <w:trPr>
          <w:trHeight w:val="315"/>
        </w:trPr>
        <w:tc>
          <w:tcPr>
            <w:tcW w:w="1320" w:type="dxa"/>
          </w:tcPr>
          <w:p w:rsidR="534CA9C8" w:rsidP="534CA9C8" w:rsidRDefault="534CA9C8" w14:paraId="6100D972" w14:textId="3B886AE0">
            <w:r>
              <w:t>01</w:t>
            </w:r>
          </w:p>
        </w:tc>
        <w:tc>
          <w:tcPr>
            <w:tcW w:w="1275" w:type="dxa"/>
          </w:tcPr>
          <w:p w:rsidR="534CA9C8" w:rsidP="534CA9C8" w:rsidRDefault="534CA9C8" w14:paraId="74C00C6D" w14:textId="339906FB">
            <w:r>
              <w:t>$</w:t>
            </w:r>
          </w:p>
        </w:tc>
        <w:tc>
          <w:tcPr>
            <w:tcW w:w="6765" w:type="dxa"/>
          </w:tcPr>
          <w:p w:rsidR="534CA9C8" w:rsidP="534CA9C8" w:rsidRDefault="534CA9C8" w14:paraId="2B18ED40" w14:textId="61A7D10F">
            <w:r>
              <w:t>accept</w:t>
            </w:r>
          </w:p>
        </w:tc>
      </w:tr>
    </w:tbl>
    <w:p w:rsidR="00037BD1" w:rsidRDefault="00037BD1" w14:paraId="0000000E" w14:textId="77777777"/>
    <w:p w:rsidR="2B279C6E" w:rsidP="0B57A389" w:rsidRDefault="2B279C6E" w14:paraId="62D506E4" w14:textId="2F633EFF">
      <w:r>
        <w:rPr>
          <w:noProof/>
        </w:rPr>
        <w:drawing>
          <wp:inline distT="0" distB="0" distL="0" distR="0" wp14:anchorId="40E0EBF6" wp14:editId="00CB7B37">
            <wp:extent cx="4572000" cy="1724025"/>
            <wp:effectExtent l="0" t="0" r="0" b="0"/>
            <wp:docPr id="286523939" name="Picture 286523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0" cy="1724025"/>
                    </a:xfrm>
                    <a:prstGeom prst="rect">
                      <a:avLst/>
                    </a:prstGeom>
                  </pic:spPr>
                </pic:pic>
              </a:graphicData>
            </a:graphic>
          </wp:inline>
        </w:drawing>
      </w:r>
    </w:p>
    <w:p w:rsidR="0B57A389" w:rsidP="0B57A389" w:rsidRDefault="0B57A389" w14:paraId="5C33E425" w14:textId="05232E10"/>
    <w:p w:rsidR="00037BD1" w:rsidRDefault="1821CA24" w14:paraId="0000000F" w14:textId="1B106792">
      <w:r>
        <w:t>1f)</w:t>
      </w:r>
      <w:r w:rsidR="00704366">
        <w:tab/>
      </w:r>
      <w:r w:rsidR="534CA9C8">
        <w:t>S</w:t>
      </w:r>
    </w:p>
    <w:p w:rsidR="534CA9C8" w:rsidP="534CA9C8" w:rsidRDefault="534CA9C8" w14:paraId="18CD029A" w14:textId="7EDC1D9B">
      <w:r>
        <w:t xml:space="preserve">          / | \</w:t>
      </w:r>
    </w:p>
    <w:p w:rsidR="00037BD1" w:rsidRDefault="534CA9C8" w14:paraId="00000010" w14:textId="1D0736A6">
      <w:r>
        <w:t xml:space="preserve">        b S e</w:t>
      </w:r>
    </w:p>
    <w:p w:rsidR="534CA9C8" w:rsidP="534CA9C8" w:rsidRDefault="534CA9C8" w14:paraId="58BB6535" w14:textId="336A7FD1">
      <w:r>
        <w:t xml:space="preserve">          / | \</w:t>
      </w:r>
    </w:p>
    <w:p w:rsidR="534CA9C8" w:rsidP="534CA9C8" w:rsidRDefault="534CA9C8" w14:paraId="164B4456" w14:textId="42B8236B">
      <w:r>
        <w:t xml:space="preserve">        b S e</w:t>
      </w:r>
    </w:p>
    <w:p w:rsidR="534CA9C8" w:rsidP="534CA9C8" w:rsidRDefault="082B23B9" w14:paraId="13D82398" w14:textId="04C248C1">
      <w:r>
        <w:t xml:space="preserve">            |</w:t>
      </w:r>
    </w:p>
    <w:p w:rsidR="534CA9C8" w:rsidP="534CA9C8" w:rsidRDefault="534CA9C8" w14:paraId="532FCE11" w14:textId="29E11D10">
      <w:r>
        <w:t xml:space="preserve">           #</w:t>
      </w:r>
    </w:p>
    <w:p w:rsidR="534CA9C8" w:rsidP="534CA9C8" w:rsidRDefault="534CA9C8" w14:paraId="41EE6B13" w14:textId="69B5BBFB"/>
    <w:p w:rsidR="628A020F" w:rsidP="0B57A389" w:rsidRDefault="628A020F" w14:paraId="29578E47" w14:textId="5D7AC07B">
      <w:r>
        <w:rPr>
          <w:noProof/>
        </w:rPr>
        <w:drawing>
          <wp:inline distT="0" distB="0" distL="0" distR="0" wp14:anchorId="7C12753B" wp14:editId="1D8D219C">
            <wp:extent cx="1847850" cy="2184650"/>
            <wp:effectExtent l="0" t="0" r="0" b="0"/>
            <wp:docPr id="1093059482" name="Picture 1093059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47850" cy="2184650"/>
                    </a:xfrm>
                    <a:prstGeom prst="rect">
                      <a:avLst/>
                    </a:prstGeom>
                  </pic:spPr>
                </pic:pic>
              </a:graphicData>
            </a:graphic>
          </wp:inline>
        </w:drawing>
      </w:r>
    </w:p>
    <w:p w:rsidR="0B57A389" w:rsidP="0B57A389" w:rsidRDefault="0B57A389" w14:paraId="2F37DA92" w14:textId="7B136041"/>
    <w:p w:rsidR="00037BD1" w:rsidRDefault="00704366" w14:paraId="00000011" w14:textId="77777777">
      <w:r>
        <w:t>2a)</w:t>
      </w:r>
    </w:p>
    <w:p w:rsidR="0CE8EA65" w:rsidP="36AF1C5B" w:rsidRDefault="0CE8EA65" w14:paraId="4A6122FB" w14:textId="666E6363">
      <w:r>
        <w:t>If a loop header has more than one predecessor then the loop invariant code must be pulled into a pre-header to maintain control flow structure.</w:t>
      </w:r>
    </w:p>
    <w:p w:rsidR="00037BD1" w:rsidRDefault="00704366" w14:paraId="00000012" w14:textId="77777777">
      <w:r>
        <w:t>2b)</w:t>
      </w:r>
    </w:p>
    <w:p w:rsidR="237F2A8A" w:rsidP="36AF1C5B" w:rsidRDefault="237F2A8A" w14:paraId="5531DB42" w14:textId="6809DBE2">
      <w:r>
        <w:t>It is killed when the definition(variable) is re-defined(assigned again)</w:t>
      </w:r>
    </w:p>
    <w:p w:rsidR="00037BD1" w:rsidRDefault="6FC96BA0" w14:paraId="00000013" w14:textId="77777777">
      <w:r>
        <w:t>2c)</w:t>
      </w:r>
    </w:p>
    <w:p w:rsidR="5CB547D5" w:rsidP="6FC96BA0" w:rsidRDefault="5CB547D5" w14:paraId="42CEE06D" w14:textId="57598B1A">
      <w:r>
        <w:t>t</w:t>
      </w:r>
      <w:r w:rsidR="5B2CEF23">
        <w:t>ransExp</w:t>
      </w:r>
      <w:r w:rsidR="3F7064B8">
        <w:t xml:space="preserve"> </w:t>
      </w:r>
      <w:r w:rsidR="5B2CEF23">
        <w:t xml:space="preserve">:: </w:t>
      </w:r>
      <w:r w:rsidR="7C7E52E5">
        <w:t>Exp</w:t>
      </w:r>
      <w:r w:rsidR="72427788">
        <w:t xml:space="preserve"> -&gt; [Register] </w:t>
      </w:r>
      <w:r w:rsidR="5B2CEF23">
        <w:t xml:space="preserve">-&gt; </w:t>
      </w:r>
      <w:r w:rsidR="06A7884A">
        <w:t>[Instr]</w:t>
      </w:r>
    </w:p>
    <w:p w:rsidR="4BB285DF" w:rsidP="6FC96BA0" w:rsidRDefault="4BB285DF" w14:paraId="1CB0C91D" w14:textId="3830FF0A">
      <w:r>
        <w:t>Takes in the expr to translate, the available registers, the current register, and outputs generated instructions.</w:t>
      </w:r>
    </w:p>
    <w:p w:rsidR="6FC96BA0" w:rsidP="6FC96BA0" w:rsidRDefault="6FC96BA0" w14:paraId="3E68484A" w14:textId="0AC338B2"/>
    <w:p w:rsidR="2FE7EC84" w:rsidP="6FC96BA0" w:rsidRDefault="2FE7EC84" w14:paraId="0789AA7F" w14:textId="602E1080">
      <w:r>
        <w:t xml:space="preserve">TransExp (Num i) </w:t>
      </w:r>
      <w:r w:rsidR="539B9927">
        <w:t>(r</w:t>
      </w:r>
      <w:r w:rsidR="5B942412">
        <w:t xml:space="preserve"> </w:t>
      </w:r>
      <w:r w:rsidR="539B9927">
        <w:t>:</w:t>
      </w:r>
      <w:r w:rsidR="5B942412">
        <w:t xml:space="preserve"> </w:t>
      </w:r>
      <w:r w:rsidR="539B9927">
        <w:t xml:space="preserve">_) </w:t>
      </w:r>
    </w:p>
    <w:p w:rsidR="2FE7EC84" w:rsidP="6FC96BA0" w:rsidRDefault="2FE7EC84" w14:paraId="4CC82015" w14:textId="2BFBF629">
      <w:r>
        <w:t xml:space="preserve">  = </w:t>
      </w:r>
      <w:r w:rsidR="6F365623">
        <w:t>[Mov (</w:t>
      </w:r>
      <w:r>
        <w:t>ImmNum i</w:t>
      </w:r>
      <w:r w:rsidR="66E84B00">
        <w:t xml:space="preserve">) </w:t>
      </w:r>
      <w:r w:rsidR="2864F38F">
        <w:t xml:space="preserve">(Reg </w:t>
      </w:r>
      <w:r w:rsidR="66E84B00">
        <w:t>r</w:t>
      </w:r>
      <w:r w:rsidR="3C46C4B0">
        <w:t>)</w:t>
      </w:r>
      <w:r w:rsidR="66E84B00">
        <w:t>]</w:t>
      </w:r>
    </w:p>
    <w:p w:rsidR="6FC96BA0" w:rsidP="6FC96BA0" w:rsidRDefault="6FC96BA0" w14:paraId="242D3F74" w14:textId="72F5533B"/>
    <w:p w:rsidR="2FE7EC84" w:rsidP="6FC96BA0" w:rsidRDefault="2FE7EC84" w14:paraId="36312E91" w14:textId="20BFC9CA">
      <w:commentRangeStart w:id="1"/>
      <w:commentRangeStart w:id="2"/>
      <w:r>
        <w:t xml:space="preserve">TransExp (Var </w:t>
      </w:r>
      <w:r w:rsidR="0A708DEE">
        <w:t>s</w:t>
      </w:r>
      <w:r>
        <w:t>)</w:t>
      </w:r>
      <w:r w:rsidR="18DEDF25">
        <w:t xml:space="preserve"> (r</w:t>
      </w:r>
      <w:r w:rsidR="627732F4">
        <w:t xml:space="preserve"> </w:t>
      </w:r>
      <w:r w:rsidR="18DEDF25">
        <w:t>:</w:t>
      </w:r>
      <w:r w:rsidR="627732F4">
        <w:t xml:space="preserve"> </w:t>
      </w:r>
      <w:r w:rsidR="0B398947">
        <w:t>_</w:t>
      </w:r>
      <w:r w:rsidR="18DEDF25">
        <w:t>)</w:t>
      </w:r>
      <w:r w:rsidR="361244BA">
        <w:t xml:space="preserve"> </w:t>
      </w:r>
    </w:p>
    <w:p w:rsidR="2FE7EC84" w:rsidP="6FC96BA0" w:rsidRDefault="67963A38" w14:paraId="051EDA16" w14:textId="033DC9D9">
      <w:r>
        <w:t xml:space="preserve">  = </w:t>
      </w:r>
      <w:r w:rsidR="469E2FA8">
        <w:t xml:space="preserve">[Mov </w:t>
      </w:r>
      <w:r w:rsidR="29D10797">
        <w:t>(Abs</w:t>
      </w:r>
      <w:r w:rsidR="6B5A453E">
        <w:t xml:space="preserve"> </w:t>
      </w:r>
      <w:r w:rsidR="4E7136CB">
        <w:t>s</w:t>
      </w:r>
      <w:r w:rsidR="29D10797">
        <w:t>)</w:t>
      </w:r>
      <w:r w:rsidR="469E2FA8">
        <w:t xml:space="preserve"> </w:t>
      </w:r>
      <w:r w:rsidR="02D13D26">
        <w:t xml:space="preserve">(Reg </w:t>
      </w:r>
      <w:r w:rsidR="469E2FA8">
        <w:t>r</w:t>
      </w:r>
      <w:r w:rsidR="6B13EECB">
        <w:t>)</w:t>
      </w:r>
      <w:r w:rsidR="469E2FA8">
        <w:t>]</w:t>
      </w:r>
      <w:commentRangeStart w:id="3"/>
      <w:commentRangeStart w:id="4"/>
      <w:commentRangeEnd w:id="3"/>
      <w:r w:rsidR="759F6707">
        <w:rPr>
          <w:rStyle w:val="CommentReference"/>
        </w:rPr>
        <w:commentReference w:id="3"/>
      </w:r>
      <w:commentRangeEnd w:id="4"/>
      <w:r w:rsidR="759F6707">
        <w:rPr>
          <w:rStyle w:val="CommentReference"/>
        </w:rPr>
        <w:commentReference w:id="4"/>
      </w:r>
    </w:p>
    <w:p w:rsidR="6FC96BA0" w:rsidP="6FC96BA0" w:rsidRDefault="6FC96BA0" w14:paraId="0B5F9F8F" w14:textId="21E309FF">
      <w:commentRangeEnd w:id="1"/>
      <w:r>
        <w:rPr>
          <w:rStyle w:val="CommentReference"/>
        </w:rPr>
        <w:commentReference w:id="1"/>
      </w:r>
      <w:commentRangeEnd w:id="2"/>
      <w:r>
        <w:rPr>
          <w:rStyle w:val="CommentReference"/>
        </w:rPr>
        <w:commentReference w:id="2"/>
      </w:r>
    </w:p>
    <w:p w:rsidR="2FE7EC84" w:rsidP="6FC96BA0" w:rsidRDefault="2FE7EC84" w14:paraId="5F66304E" w14:textId="55D2AD53">
      <w:r>
        <w:t>TransExp (Plus e1 e2)</w:t>
      </w:r>
      <w:r w:rsidR="047506CF">
        <w:t xml:space="preserve"> (r1 : r2 : rs) </w:t>
      </w:r>
    </w:p>
    <w:p w:rsidR="2FE7EC84" w:rsidP="6FC96BA0" w:rsidRDefault="2FE7EC84" w14:paraId="32B41FD1" w14:textId="2F8BA85E">
      <w:r>
        <w:t xml:space="preserve">  = </w:t>
      </w:r>
      <w:r w:rsidR="78FCB5BB">
        <w:t xml:space="preserve">transExp e1 (r1 : r2 : rs) </w:t>
      </w:r>
    </w:p>
    <w:p w:rsidR="78FCB5BB" w:rsidP="6FC96BA0" w:rsidRDefault="78FCB5BB" w14:paraId="2EFBE2CD" w14:textId="6A33B7B4">
      <w:r>
        <w:t xml:space="preserve">  ++ transExp e2 (r2 : rs) </w:t>
      </w:r>
    </w:p>
    <w:p w:rsidR="78FCB5BB" w:rsidP="6FC96BA0" w:rsidRDefault="579BBE57" w14:paraId="017FC9A1" w14:textId="36F8F223">
      <w:r>
        <w:t xml:space="preserve">  ++ [Add </w:t>
      </w:r>
      <w:commentRangeStart w:id="5"/>
      <w:commentRangeStart w:id="6"/>
      <w:commentRangeStart w:id="7"/>
      <w:r>
        <w:t>(Reg r2) (Reg r1)</w:t>
      </w:r>
      <w:commentRangeEnd w:id="5"/>
      <w:r w:rsidR="165B4361">
        <w:rPr>
          <w:rStyle w:val="CommentReference"/>
        </w:rPr>
        <w:commentReference w:id="5"/>
      </w:r>
      <w:commentRangeEnd w:id="6"/>
      <w:r w:rsidR="165B4361">
        <w:rPr>
          <w:rStyle w:val="CommentReference"/>
        </w:rPr>
        <w:commentReference w:id="6"/>
      </w:r>
      <w:commentRangeEnd w:id="7"/>
      <w:r w:rsidR="165B4361">
        <w:rPr>
          <w:rStyle w:val="CommentReference"/>
        </w:rPr>
        <w:commentReference w:id="7"/>
      </w:r>
      <w:r>
        <w:t>]</w:t>
      </w:r>
    </w:p>
    <w:p w:rsidR="6FC96BA0" w:rsidP="6FC96BA0" w:rsidRDefault="6FC96BA0" w14:paraId="28537CD7" w14:textId="5FC9736A"/>
    <w:p w:rsidR="00037BD1" w:rsidRDefault="6FC96BA0" w14:paraId="00000014" w14:textId="035C3259">
      <w:r>
        <w:t>2d)</w:t>
      </w:r>
      <w:r w:rsidR="40CA09FA">
        <w:t xml:space="preserve"> ?</w:t>
      </w:r>
    </w:p>
    <w:p w:rsidR="07A13574" w:rsidP="6FC96BA0" w:rsidRDefault="07A13574" w14:paraId="1618BAC8" w14:textId="6ED61A92">
      <w:r>
        <w:t>TransStat :: Stat -&gt; [Instr]</w:t>
      </w:r>
    </w:p>
    <w:p w:rsidR="07A13574" w:rsidP="6FC96BA0" w:rsidRDefault="07A13574" w14:paraId="5DCB3060" w14:textId="795F2DCF">
      <w:r>
        <w:t>TransStat (Assign str e)</w:t>
      </w:r>
      <w:r w:rsidR="7FFB8F8D">
        <w:t xml:space="preserve"> </w:t>
      </w:r>
      <w:r w:rsidR="54B19DFE">
        <w:t>(r1:rs)</w:t>
      </w:r>
    </w:p>
    <w:p w:rsidR="07A13574" w:rsidP="36AF1C5B" w:rsidRDefault="555AF166" w14:paraId="23BD2930" w14:textId="712DECDE">
      <w:r>
        <w:t xml:space="preserve">  =</w:t>
      </w:r>
      <w:r w:rsidR="0FA3BD8A">
        <w:t xml:space="preserve"> transExp e</w:t>
      </w:r>
      <w:r>
        <w:t xml:space="preserve"> </w:t>
      </w:r>
      <w:r w:rsidR="5895D59B">
        <w:t xml:space="preserve">(r1:rs) </w:t>
      </w:r>
      <w:r w:rsidR="07A13574">
        <w:tab/>
      </w:r>
    </w:p>
    <w:p w:rsidR="07A13574" w:rsidP="36AF1C5B" w:rsidRDefault="456BBA4F" w14:paraId="4ADAF4E5" w14:textId="1D47602D">
      <w:pPr>
        <w:ind w:left="720"/>
      </w:pPr>
      <w:r>
        <w:t xml:space="preserve">++ </w:t>
      </w:r>
      <w:r w:rsidR="35F66CC1">
        <w:t xml:space="preserve">[Mov </w:t>
      </w:r>
      <w:r w:rsidR="07FAFB2B">
        <w:t>(Reg r1)</w:t>
      </w:r>
      <w:r w:rsidR="35F66CC1">
        <w:t xml:space="preserve"> (Abs str)]</w:t>
      </w:r>
    </w:p>
    <w:p w:rsidR="00037BD1" w:rsidRDefault="6FC96BA0" w14:paraId="00000015" w14:textId="0EC8A697">
      <w:r>
        <w:t>2e)</w:t>
      </w:r>
      <w:r w:rsidR="0ACD6419">
        <w:t xml:space="preserve"> </w:t>
      </w:r>
    </w:p>
    <w:p w:rsidR="3F4814C4" w:rsidP="6FC96BA0" w:rsidRDefault="2FC9BFFC" w14:paraId="2BB6F7F2" w14:textId="3C1772BE">
      <w:r>
        <w:t>TransStat (For var e1 e2 stats) (r1:rs)</w:t>
      </w:r>
    </w:p>
    <w:p w:rsidR="2FC9BFFC" w:rsidP="36AF1C5B" w:rsidRDefault="217E3A8F" w14:paraId="25CECDEC" w14:textId="71D20C2A">
      <w:r>
        <w:t>= transStat (Assign var e1) (r1:rs) -- this doesnt acc use a register</w:t>
      </w:r>
    </w:p>
    <w:p w:rsidR="2FC9BFFC" w:rsidP="36AF1C5B" w:rsidRDefault="59C873CE" w14:paraId="36F23314" w14:textId="434A2D60">
      <w:commentRangeStart w:id="8"/>
      <w:commentRangeStart w:id="9"/>
      <w:r>
        <w:t>++ [Define exprLabel]</w:t>
      </w:r>
    </w:p>
    <w:p w:rsidR="2FC9BFFC" w:rsidP="36AF1C5B" w:rsidRDefault="1CE37ECD" w14:paraId="749F0E48" w14:textId="77CFC9E6">
      <w:r>
        <w:t>++ transExp e2 (r1:rs) -- this uses r1</w:t>
      </w:r>
      <w:r w:rsidR="0B1199B5">
        <w:t>-</w:t>
      </w:r>
      <w:commentRangeEnd w:id="8"/>
      <w:r w:rsidR="16599BF0">
        <w:rPr>
          <w:rStyle w:val="CommentReference"/>
        </w:rPr>
        <w:commentReference w:id="8"/>
      </w:r>
      <w:commentRangeEnd w:id="9"/>
      <w:r w:rsidR="16599BF0">
        <w:rPr>
          <w:rStyle w:val="CommentReference"/>
        </w:rPr>
        <w:commentReference w:id="9"/>
      </w:r>
    </w:p>
    <w:p w:rsidR="2FC9BFFC" w:rsidP="36AF1C5B" w:rsidRDefault="2FC9BFFC" w14:paraId="1E4CEB12" w14:textId="7B998ED4">
      <w:r>
        <w:t>++ [Cmp (Abs var) (Reg r1)]</w:t>
      </w:r>
    </w:p>
    <w:p w:rsidR="2FC9BFFC" w:rsidP="36AF1C5B" w:rsidRDefault="3BB01BC7" w14:paraId="2F855308" w14:textId="4465081C">
      <w:r>
        <w:t>++ [Bge endLabel]</w:t>
      </w:r>
    </w:p>
    <w:p w:rsidR="2FC9BFFC" w:rsidP="36AF1C5B" w:rsidRDefault="217E3A8F" w14:paraId="67AC32F2" w14:textId="4A52A79A">
      <w:r>
        <w:t xml:space="preserve">++ concat </w:t>
      </w:r>
      <w:r w:rsidR="38D4FACA">
        <w:t xml:space="preserve">(map </w:t>
      </w:r>
      <w:r>
        <w:t>(\s -&gt; transStat s rs) stats</w:t>
      </w:r>
      <w:r w:rsidR="63F19015">
        <w:t>)</w:t>
      </w:r>
    </w:p>
    <w:p w:rsidR="2FC9BFFC" w:rsidP="36AF1C5B" w:rsidRDefault="31C1F992" w14:paraId="401FA0DC" w14:textId="52D13EC2">
      <w:r>
        <w:t>++</w:t>
      </w:r>
      <w:commentRangeStart w:id="10"/>
      <w:commentRangeStart w:id="11"/>
      <w:r>
        <w:t xml:space="preserve"> transExp (</w:t>
      </w:r>
      <w:commentRangeStart w:id="12"/>
      <w:r>
        <w:t>Plus (ImmNum 1) (Var var)</w:t>
      </w:r>
      <w:commentRangeEnd w:id="12"/>
      <w:r w:rsidR="53B6E862">
        <w:rPr>
          <w:rStyle w:val="CommentReference"/>
        </w:rPr>
        <w:commentReference w:id="12"/>
      </w:r>
      <w:r>
        <w:t>) rs</w:t>
      </w:r>
      <w:commentRangeEnd w:id="10"/>
      <w:r w:rsidR="53B6E862">
        <w:rPr>
          <w:rStyle w:val="CommentReference"/>
        </w:rPr>
        <w:commentReference w:id="10"/>
      </w:r>
      <w:commentRangeEnd w:id="11"/>
      <w:r w:rsidR="53B6E862">
        <w:rPr>
          <w:rStyle w:val="CommentReference"/>
        </w:rPr>
        <w:commentReference w:id="11"/>
      </w:r>
    </w:p>
    <w:p w:rsidR="2FC9BFFC" w:rsidP="36AF1C5B" w:rsidRDefault="217E3A8F" w14:paraId="2A36FD6D" w14:textId="00107C0A">
      <w:r>
        <w:t>++ [Bra exprLabel]</w:t>
      </w:r>
    </w:p>
    <w:p w:rsidR="2FC9BFFC" w:rsidP="36AF1C5B" w:rsidRDefault="07629ED3" w14:paraId="27A73A95" w14:textId="6C0A822A">
      <w:r>
        <w:t>++ [Define endLabel]</w:t>
      </w:r>
    </w:p>
    <w:p w:rsidR="3861FD4F" w:rsidP="3861FD4F" w:rsidRDefault="3861FD4F" w14:paraId="65DBEAAF" w14:textId="1BC28CD7"/>
    <w:p w:rsidR="00037BD1" w:rsidRDefault="00704366" w14:paraId="00000016" w14:textId="77777777">
      <w:r>
        <w:t>2f)</w:t>
      </w:r>
    </w:p>
    <w:p w:rsidR="5963DED9" w:rsidRDefault="5963DED9" w14:paraId="7E70EAE8" w14:textId="33DA71F8">
      <w:r>
        <w:t>TransStat (For var (Num i) (Num j) stats) (r1:rs)</w:t>
      </w:r>
    </w:p>
    <w:p w:rsidR="36AF1C5B" w:rsidP="36AF1C5B" w:rsidRDefault="29419417" w14:paraId="6A2FEE6D" w14:textId="232FBC0C">
      <w:r>
        <w:t>| i &gt;= j =</w:t>
      </w:r>
      <w:commentRangeStart w:id="13"/>
      <w:r>
        <w:t xml:space="preserve"> []</w:t>
      </w:r>
      <w:commentRangeEnd w:id="13"/>
      <w:r w:rsidR="5963DED9">
        <w:rPr>
          <w:rStyle w:val="CommentReference"/>
        </w:rPr>
        <w:commentReference w:id="13"/>
      </w:r>
    </w:p>
    <w:p w:rsidR="5963DED9" w:rsidP="36AF1C5B" w:rsidRDefault="732683B4" w14:paraId="571B61EB" w14:textId="1E9FAA87">
      <w:pPr>
        <w:ind w:left="720"/>
      </w:pPr>
      <w:r>
        <w:t>| otherwise = transStat (</w:t>
      </w:r>
      <w:commentRangeStart w:id="14"/>
      <w:commentRangeStart w:id="15"/>
      <w:r>
        <w:t>Assign var e1</w:t>
      </w:r>
      <w:commentRangeEnd w:id="14"/>
      <w:r w:rsidR="29419417">
        <w:rPr>
          <w:rStyle w:val="CommentReference"/>
        </w:rPr>
        <w:commentReference w:id="14"/>
      </w:r>
      <w:commentRangeEnd w:id="15"/>
      <w:r w:rsidR="29419417">
        <w:rPr>
          <w:rStyle w:val="CommentReference"/>
        </w:rPr>
        <w:commentReference w:id="15"/>
      </w:r>
      <w:r>
        <w:t>)) (r1:rs)</w:t>
      </w:r>
    </w:p>
    <w:p w:rsidR="5963DED9" w:rsidP="36AF1C5B" w:rsidRDefault="29419417" w14:paraId="00ABC339" w14:textId="46984843">
      <w:pPr>
        <w:ind w:left="720" w:firstLine="720"/>
        <w:rPr>
          <w:highlight w:val="yellow"/>
        </w:rPr>
      </w:pPr>
      <w:r>
        <w:t xml:space="preserve">++ </w:t>
      </w:r>
      <w:r w:rsidR="148C98A8">
        <w:t>replicate (j-i)</w:t>
      </w:r>
      <w:r w:rsidR="74037E61">
        <w:t xml:space="preserve"> </w:t>
      </w:r>
      <w:r w:rsidRPr="534CA9C8" w:rsidR="74037E61">
        <w:rPr>
          <w:highlight w:val="yellow"/>
        </w:rPr>
        <w:t>(</w:t>
      </w:r>
      <w:r w:rsidRPr="534CA9C8">
        <w:rPr>
          <w:highlight w:val="yellow"/>
        </w:rPr>
        <w:t xml:space="preserve">concat </w:t>
      </w:r>
      <w:r w:rsidRPr="534CA9C8" w:rsidR="304FF524">
        <w:rPr>
          <w:highlight w:val="yellow"/>
        </w:rPr>
        <w:t xml:space="preserve">(map </w:t>
      </w:r>
      <w:r w:rsidRPr="534CA9C8">
        <w:rPr>
          <w:highlight w:val="yellow"/>
        </w:rPr>
        <w:t>(\s -&gt; transStat s rs) stats</w:t>
      </w:r>
      <w:r w:rsidRPr="534CA9C8" w:rsidR="313140D8">
        <w:rPr>
          <w:highlight w:val="yellow"/>
        </w:rPr>
        <w:t>)</w:t>
      </w:r>
      <w:r w:rsidRPr="534CA9C8" w:rsidR="61A54DAF">
        <w:rPr>
          <w:highlight w:val="yellow"/>
        </w:rPr>
        <w:t xml:space="preserve"> </w:t>
      </w:r>
      <w:r w:rsidRPr="534CA9C8">
        <w:rPr>
          <w:highlight w:val="yellow"/>
        </w:rPr>
        <w:t>++ transExp (Plus (ImmNum 1)(Var var)) rs</w:t>
      </w:r>
      <w:r w:rsidRPr="534CA9C8" w:rsidR="55EEA83B">
        <w:rPr>
          <w:highlight w:val="yellow"/>
        </w:rPr>
        <w:t>)</w:t>
      </w:r>
    </w:p>
    <w:p w:rsidR="5963DED9" w:rsidP="36AF1C5B" w:rsidRDefault="5963DED9" w14:paraId="6D816E32" w14:textId="1B3850F4">
      <w:pPr>
        <w:ind w:firstLine="720"/>
      </w:pPr>
    </w:p>
    <w:p w:rsidR="00037BD1" w:rsidRDefault="6FC96BA0" w14:paraId="00000017" w14:textId="77777777">
      <w:r>
        <w:t>2g)</w:t>
      </w:r>
    </w:p>
    <w:p w:rsidR="4730A05E" w:rsidP="6FC96BA0" w:rsidRDefault="4730A05E" w14:paraId="10EEBB8D" w14:textId="6B67968F">
      <w:pPr>
        <w:pStyle w:val="ListParagraph"/>
        <w:numPr>
          <w:ilvl w:val="0"/>
          <w:numId w:val="5"/>
        </w:numPr>
      </w:pPr>
      <w:r>
        <w:t xml:space="preserve">Need to check that the cost of increasing the code size </w:t>
      </w:r>
      <w:r w:rsidR="798C8AE9">
        <w:t xml:space="preserve">will </w:t>
      </w:r>
      <w:r w:rsidR="0659B7B2">
        <w:t>outweigh the possibility of icache misses that will impact performance.</w:t>
      </w:r>
    </w:p>
    <w:p w:rsidR="0659B7B2" w:rsidP="6FC96BA0" w:rsidRDefault="0659B7B2" w14:paraId="314A0F75" w14:textId="47ADAC58">
      <w:pPr>
        <w:pStyle w:val="ListParagraph"/>
        <w:numPr>
          <w:ilvl w:val="0"/>
          <w:numId w:val="5"/>
        </w:numPr>
      </w:pPr>
      <w:r>
        <w:t xml:space="preserve">Unnecessary </w:t>
      </w:r>
      <w:r w:rsidR="590AA442">
        <w:t xml:space="preserve">branch </w:t>
      </w:r>
      <w:r>
        <w:t>conditionals can clog up the database, e.g. large switch statement in a redundant else will never be used but will</w:t>
      </w:r>
      <w:r w:rsidR="031F4FF3">
        <w:t xml:space="preserve"> increase code size for no reason.</w:t>
      </w:r>
    </w:p>
    <w:p w:rsidR="6B36032A" w:rsidP="6FC96BA0" w:rsidRDefault="75FF4843" w14:paraId="2D71890A" w14:textId="0D887DD8">
      <w:pPr>
        <w:pStyle w:val="ListParagraph"/>
        <w:numPr>
          <w:ilvl w:val="0"/>
          <w:numId w:val="5"/>
        </w:numPr>
      </w:pPr>
      <w:r>
        <w:t>We may run out of registers if we have to keep storing many temporary variables.</w:t>
      </w:r>
    </w:p>
    <w:p w:rsidR="4C244E18" w:rsidP="7BE3382E" w:rsidRDefault="4C244E18" w14:paraId="265D3C89" w14:textId="28CD05F5">
      <w:pPr>
        <w:pStyle w:val="ListParagraph"/>
        <w:numPr>
          <w:ilvl w:val="0"/>
          <w:numId w:val="5"/>
        </w:numPr>
      </w:pPr>
      <w:r>
        <w:t>T</w:t>
      </w:r>
    </w:p>
    <w:p w:rsidR="0E8C81EE" w:rsidP="0E8C81EE" w:rsidRDefault="0E8C81EE" w14:paraId="6BCF21EE" w14:textId="2776C690"/>
    <w:p w:rsidR="069A9807" w:rsidP="0E8C81EE" w:rsidRDefault="135217F4" w14:paraId="78CFAF70" w14:textId="077B2E27">
      <w:r>
        <w:t>I don’t know if this is correct but: One advantage of unrolling the loops is that many moderns processors pre-execute instructions</w:t>
      </w:r>
      <w:r w:rsidR="68192334">
        <w:t xml:space="preserve"> w</w:t>
      </w:r>
      <w:r>
        <w:t xml:space="preserve">hich wouldn’t be the case </w:t>
      </w:r>
      <w:r w:rsidR="74E02D81">
        <w:t>with a branch if the branch condition depends on the currently being executed code</w:t>
      </w:r>
      <w:r w:rsidR="019895F8">
        <w:t>. Much like in the meltdown attack from OS.</w:t>
      </w:r>
    </w:p>
    <w:p w:rsidR="36AF1C5B" w:rsidP="36AF1C5B" w:rsidRDefault="36AF1C5B" w14:paraId="03E0E134" w14:textId="1AC2A767"/>
    <w:p w:rsidR="4745CA6D" w:rsidP="36AF1C5B" w:rsidRDefault="4745CA6D" w14:paraId="66CB6A54" w14:textId="35800A59">
      <w:r>
        <w:t>Google’s Answer:</w:t>
      </w:r>
    </w:p>
    <w:p w:rsidR="4745CA6D" w:rsidP="36AF1C5B" w:rsidRDefault="4745CA6D" w14:paraId="398FF661" w14:textId="2C7536E6">
      <w:pPr>
        <w:pStyle w:val="ListParagraph"/>
        <w:numPr>
          <w:ilvl w:val="0"/>
          <w:numId w:val="3"/>
        </w:numPr>
        <w:rPr>
          <w:color w:val="202124"/>
          <w:sz w:val="24"/>
          <w:szCs w:val="24"/>
        </w:rPr>
      </w:pPr>
      <w:r w:rsidRPr="36AF1C5B">
        <w:rPr>
          <w:color w:val="202124"/>
          <w:sz w:val="24"/>
          <w:szCs w:val="24"/>
        </w:rPr>
        <w:t xml:space="preserve">Increased program code size, which can be undesirable. </w:t>
      </w:r>
    </w:p>
    <w:p w:rsidR="4745CA6D" w:rsidP="36AF1C5B" w:rsidRDefault="252A99A9" w14:paraId="507C6649" w14:textId="4932F246">
      <w:pPr>
        <w:pStyle w:val="ListParagraph"/>
        <w:numPr>
          <w:ilvl w:val="0"/>
          <w:numId w:val="3"/>
        </w:numPr>
        <w:rPr>
          <w:color w:val="202124"/>
          <w:sz w:val="24"/>
          <w:szCs w:val="24"/>
        </w:rPr>
      </w:pPr>
      <w:r w:rsidRPr="6971A32F">
        <w:rPr>
          <w:color w:val="202124"/>
          <w:sz w:val="24"/>
          <w:szCs w:val="24"/>
        </w:rPr>
        <w:t xml:space="preserve">Possible increased usage of register in a single iteration to store temporary variables which may reduce performance. </w:t>
      </w:r>
    </w:p>
    <w:p w:rsidR="4745CA6D" w:rsidP="36AF1C5B" w:rsidRDefault="4745CA6D" w14:paraId="693F01C7" w14:textId="0C529890">
      <w:pPr>
        <w:pStyle w:val="ListParagraph"/>
        <w:numPr>
          <w:ilvl w:val="0"/>
          <w:numId w:val="3"/>
        </w:numPr>
        <w:rPr>
          <w:color w:val="202124"/>
          <w:sz w:val="24"/>
          <w:szCs w:val="24"/>
        </w:rPr>
      </w:pPr>
      <w:r w:rsidRPr="36AF1C5B">
        <w:rPr>
          <w:b/>
          <w:bCs/>
          <w:color w:val="202124"/>
          <w:sz w:val="24"/>
          <w:szCs w:val="24"/>
        </w:rPr>
        <w:t>Unrolled loops</w:t>
      </w:r>
      <w:r w:rsidRPr="36AF1C5B">
        <w:rPr>
          <w:color w:val="202124"/>
          <w:sz w:val="24"/>
          <w:szCs w:val="24"/>
        </w:rPr>
        <w:t xml:space="preserve"> that contain branches are even slower than recursions.</w:t>
      </w:r>
    </w:p>
    <w:sectPr w:rsidR="4745CA6D">
      <w:headerReference w:type="default" r:id="rId19"/>
      <w:footerReference w:type="default" r:id="rId20"/>
      <w:pgSz w:w="12240" w:h="15840" w:orient="portrait"/>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GP" w:author="Gehlot, Preesha" w:date="2023-04-20T11:04:00Z" w:id="0">
    <w:p w:rsidR="4B308E1C" w:rsidRDefault="4B308E1C" w14:paraId="2A336694" w14:textId="2DA91C21">
      <w:pPr>
        <w:pStyle w:val="CommentText"/>
      </w:pPr>
      <w:r>
        <w:t>Incorrect, this should be (2,5), (3,7), (4,8), (6,9)</w:t>
      </w:r>
      <w:r>
        <w:rPr>
          <w:rStyle w:val="CommentReference"/>
        </w:rPr>
        <w:annotationRef/>
      </w:r>
    </w:p>
  </w:comment>
  <w:comment w:initials="LA" w:author="Liang, Alan" w:date="2022-05-04T14:13:00Z" w:id="3">
    <w:p w:rsidR="6971A32F" w:rsidRDefault="6971A32F" w14:paraId="62AB5322" w14:textId="25F80E1B">
      <w:pPr>
        <w:pStyle w:val="CommentText"/>
      </w:pPr>
      <w:r>
        <w:t>Perhaps it's me being stupid, but why is "int a = b" translated into "mov "a", r1" here? Shouldn't we, for example, have a table to map variable names to allocated registers instead?</w:t>
      </w:r>
      <w:r>
        <w:rPr>
          <w:rStyle w:val="CommentReference"/>
        </w:rPr>
        <w:annotationRef/>
      </w:r>
    </w:p>
  </w:comment>
  <w:comment w:initials="RE" w:author="Range, Ethan" w:date="2022-05-04T14:27:00Z" w:id="4">
    <w:p w:rsidR="6971A32F" w:rsidRDefault="6971A32F" w14:paraId="0B6E58E3" w14:textId="060DFD30">
      <w:pPr>
        <w:pStyle w:val="CommentText"/>
      </w:pPr>
      <w:r>
        <w:t>I think we're just doing very basic evaluation, so we can use it as part of the more complex Plus Exp Exp? So we "evaluate" by placing the value in the head register so we can access it from a consistent place</w:t>
      </w:r>
      <w:r>
        <w:rPr>
          <w:rStyle w:val="CommentReference"/>
        </w:rPr>
        <w:annotationRef/>
      </w:r>
    </w:p>
  </w:comment>
  <w:comment w:initials="MS" w:author="Males, Sebastian" w:date="2021-05-10T06:38:00Z" w:id="1">
    <w:p w:rsidR="0E8C81EE" w:rsidRDefault="0E8C81EE" w14:paraId="3C6FC06D" w14:textId="7C9EC3DD">
      <w:r>
        <w:t>This doesn't use the name of the variable to load from memory.</w:t>
      </w:r>
      <w:r>
        <w:annotationRef/>
      </w:r>
    </w:p>
  </w:comment>
  <w:comment w:initials="PR" w:author="Patel, Raul" w:date="2021-05-12T11:02:00Z" w:id="2">
    <w:p w:rsidR="36AF1C5B" w:rsidRDefault="36AF1C5B" w14:paraId="734A9FA1" w14:textId="0AD724B7">
      <w:pPr>
        <w:pStyle w:val="CommentText"/>
      </w:pPr>
      <w:r>
        <w:t>also wasn't the question only asking to translate arithmetic expressions?</w:t>
      </w:r>
      <w:r>
        <w:rPr>
          <w:rStyle w:val="CommentReference"/>
        </w:rPr>
        <w:annotationRef/>
      </w:r>
    </w:p>
    <w:p w:rsidR="36AF1C5B" w:rsidRDefault="36AF1C5B" w14:paraId="22A7EC33" w14:textId="6756459E">
      <w:pPr>
        <w:pStyle w:val="CommentText"/>
      </w:pPr>
    </w:p>
  </w:comment>
  <w:comment w:initials="DA" w:author="Deleep, Avaneesh" w:date="2022-05-04T08:23:00Z" w:id="5">
    <w:p w:rsidR="2390A8F0" w:rsidRDefault="2390A8F0" w14:paraId="5B696A18" w14:textId="6C52E4C7">
      <w:pPr>
        <w:pStyle w:val="CommentText"/>
      </w:pPr>
      <w:r>
        <w:t>Shouldnt these be swapped? This leaves the result in R2 instead of R1</w:t>
      </w:r>
      <w:r>
        <w:rPr>
          <w:rStyle w:val="CommentReference"/>
        </w:rPr>
        <w:annotationRef/>
      </w:r>
    </w:p>
  </w:comment>
  <w:comment w:initials="VF" w:author="Varini, Filippo" w:date="2022-05-04T09:13:00Z" w:id="6">
    <w:p w:rsidR="2390A8F0" w:rsidRDefault="2390A8F0" w14:paraId="2C2D303B" w14:textId="0E0F5958">
      <w:pPr>
        <w:pStyle w:val="CommentText"/>
      </w:pPr>
      <w:r>
        <w:t>I agree, R1 should be the dest</w:t>
      </w:r>
      <w:r>
        <w:rPr>
          <w:rStyle w:val="CommentReference"/>
        </w:rPr>
        <w:annotationRef/>
      </w:r>
    </w:p>
  </w:comment>
  <w:comment w:initials="RE" w:author="Range, Ethan" w:date="2022-05-04T14:29:00Z" w:id="7">
    <w:p w:rsidR="6971A32F" w:rsidRDefault="6971A32F" w14:paraId="58C20AB9" w14:textId="0235A0D4">
      <w:pPr>
        <w:pStyle w:val="CommentText"/>
      </w:pPr>
      <w:r>
        <w:t>Sounds right, I swapped them</w:t>
      </w:r>
      <w:r>
        <w:rPr>
          <w:rStyle w:val="CommentReference"/>
        </w:rPr>
        <w:annotationRef/>
      </w:r>
    </w:p>
  </w:comment>
  <w:comment w:initials="ZY" w:author="Zhang, Yufeng" w:date="2022-04-27T07:59:00Z" w:id="8">
    <w:p w:rsidR="534CA9C8" w:rsidRDefault="534CA9C8" w14:paraId="7FD2E767" w14:textId="5FC2575F">
      <w:pPr>
        <w:pStyle w:val="CommentText"/>
      </w:pPr>
      <w:r>
        <w:t>shouldn't these two be swapped? else you will have to keep calculating the value of e2 everytime the loops starts over</w:t>
      </w:r>
      <w:r>
        <w:rPr>
          <w:rStyle w:val="CommentReference"/>
        </w:rPr>
        <w:annotationRef/>
      </w:r>
      <w:r>
        <w:rPr>
          <w:rStyle w:val="CommentReference"/>
        </w:rPr>
        <w:annotationRef/>
      </w:r>
    </w:p>
  </w:comment>
  <w:comment w:initials="JY" w:author="Jiang, Yutong" w:date="2022-05-04T14:06:00Z" w:id="9">
    <w:p w:rsidR="01AA2452" w:rsidRDefault="01AA2452" w14:paraId="4F97F849" w14:textId="5987CAEA">
      <w:pPr>
        <w:pStyle w:val="CommentText"/>
      </w:pPr>
      <w:r>
        <w:t>I agree, it can extract one more register from list to store value of e2 outside the loop</w:t>
      </w:r>
      <w:r>
        <w:rPr>
          <w:rStyle w:val="CommentReference"/>
        </w:rPr>
        <w:annotationRef/>
      </w:r>
    </w:p>
  </w:comment>
  <w:comment w:initials="CK" w:author="Chew, Khemi" w:date="2022-05-03T07:49:00Z" w:id="12">
    <w:p w:rsidR="534CA9C8" w:rsidRDefault="534CA9C8" w14:paraId="7402B257" w14:textId="6599E566">
      <w:pPr>
        <w:pStyle w:val="CommentText"/>
      </w:pPr>
      <w:r>
        <w:t>Should be Add (ImmNum 1) (Var var) instead</w:t>
      </w:r>
      <w:r>
        <w:rPr>
          <w:rStyle w:val="CommentReference"/>
        </w:rPr>
        <w:annotationRef/>
      </w:r>
    </w:p>
  </w:comment>
  <w:comment w:initials="JY" w:author="Jiang, Yutong" w:date="2022-05-04T14:09:00Z" w:id="10">
    <w:p w:rsidR="6971A32F" w:rsidRDefault="6971A32F" w14:paraId="78085845" w14:textId="0BC8BB9E">
      <w:pPr>
        <w:pStyle w:val="CommentText"/>
      </w:pPr>
      <w:r>
        <w:t>can we simply use Add (ImmNum 1) (Abs var) here? we can directly add immediate value into register no?</w:t>
      </w:r>
      <w:r>
        <w:rPr>
          <w:rStyle w:val="CommentReference"/>
        </w:rPr>
        <w:annotationRef/>
      </w:r>
      <w:r>
        <w:rPr>
          <w:rStyle w:val="CommentReference"/>
        </w:rPr>
        <w:annotationRef/>
      </w:r>
    </w:p>
  </w:comment>
  <w:comment w:initials="RE" w:author="Range, Ethan" w:date="2022-05-04T14:34:00Z" w:id="11">
    <w:p w:rsidR="6971A32F" w:rsidRDefault="6971A32F" w14:paraId="282011DD" w14:textId="2E641164">
      <w:pPr>
        <w:pStyle w:val="CommentText"/>
      </w:pPr>
      <w:r>
        <w:t>+1</w:t>
      </w:r>
      <w:r>
        <w:rPr>
          <w:rStyle w:val="CommentReference"/>
        </w:rPr>
        <w:annotationRef/>
      </w:r>
    </w:p>
  </w:comment>
  <w:comment w:initials="ZY" w:author="Zhang, Yufeng" w:date="2022-04-27T08:01:00Z" w:id="13">
    <w:p w:rsidR="534CA9C8" w:rsidRDefault="534CA9C8" w14:paraId="493BA8DF" w14:textId="6E3FEFD3">
      <w:pPr>
        <w:pStyle w:val="CommentText"/>
      </w:pPr>
      <w:r>
        <w:t>in this case, should we still assign num i to var? since the assignment happens before the comparison</w:t>
      </w:r>
      <w:r>
        <w:rPr>
          <w:rStyle w:val="CommentReference"/>
        </w:rPr>
        <w:annotationRef/>
      </w:r>
    </w:p>
  </w:comment>
  <w:comment w:initials="CK" w:author="Chew, Khemi" w:date="2022-05-03T07:53:00Z" w:id="14">
    <w:p w:rsidR="534CA9C8" w:rsidRDefault="534CA9C8" w14:paraId="79B0813E" w14:textId="135A540B">
      <w:pPr>
        <w:pStyle w:val="CommentText"/>
      </w:pPr>
      <w:r>
        <w:t>Should be Assign var (Num i); or alias var@(Num i)</w:t>
      </w:r>
      <w:r>
        <w:rPr>
          <w:rStyle w:val="CommentReference"/>
        </w:rPr>
        <w:annotationRef/>
      </w:r>
    </w:p>
  </w:comment>
  <w:comment w:initials="JY" w:author="Jiang, Yutong" w:date="2022-05-04T14:15:00Z" w:id="15">
    <w:p w:rsidR="6971A32F" w:rsidRDefault="6971A32F" w14:paraId="104D1781" w14:textId="14D047CD">
      <w:pPr>
        <w:pStyle w:val="CommentText"/>
      </w:pPr>
      <w:r>
        <w:t>can just [Mov (ImmNum i) (Abs var)], and following concatMap can use r1 since the first assignment doesn't use up any register.</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336694" w15:done="0"/>
  <w15:commentEx w15:paraId="62AB5322" w15:done="0"/>
  <w15:commentEx w15:paraId="0B6E58E3" w15:paraIdParent="62AB5322" w15:done="0"/>
  <w15:commentEx w15:paraId="3C6FC06D" w15:done="0"/>
  <w15:commentEx w15:paraId="22A7EC33" w15:paraIdParent="3C6FC06D" w15:done="0"/>
  <w15:commentEx w15:paraId="5B696A18" w15:done="0"/>
  <w15:commentEx w15:paraId="2C2D303B" w15:paraIdParent="5B696A18" w15:done="0"/>
  <w15:commentEx w15:paraId="58C20AB9" w15:paraIdParent="5B696A18" w15:done="0"/>
  <w15:commentEx w15:paraId="7FD2E767" w15:done="0"/>
  <w15:commentEx w15:paraId="4F97F849" w15:paraIdParent="7FD2E767" w15:done="0"/>
  <w15:commentEx w15:paraId="7402B257" w15:done="0"/>
  <w15:commentEx w15:paraId="78085845" w15:done="0"/>
  <w15:commentEx w15:paraId="282011DD" w15:paraIdParent="78085845" w15:done="0"/>
  <w15:commentEx w15:paraId="493BA8DF" w15:done="0"/>
  <w15:commentEx w15:paraId="79B0813E" w15:done="0"/>
  <w15:commentEx w15:paraId="104D1781" w15:paraIdParent="79B081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7C0F28F" w16cex:dateUtc="2023-04-20T10:04:00Z"/>
  <w16cex:commentExtensible w16cex:durableId="4AF69763" w16cex:dateUtc="2022-05-04T21:13:00Z"/>
  <w16cex:commentExtensible w16cex:durableId="1AB07D28" w16cex:dateUtc="2022-05-04T21:27:00Z"/>
  <w16cex:commentExtensible w16cex:durableId="2E3231F8" w16cex:dateUtc="2021-05-10T13:38:00Z"/>
  <w16cex:commentExtensible w16cex:durableId="48BB439A" w16cex:dateUtc="2021-05-12T18:02:00Z"/>
  <w16cex:commentExtensible w16cex:durableId="0EEBD3DE" w16cex:dateUtc="2022-05-04T15:23:00Z"/>
  <w16cex:commentExtensible w16cex:durableId="09C1FB98" w16cex:dateUtc="2022-05-04T16:13:00Z"/>
  <w16cex:commentExtensible w16cex:durableId="333EE1DB" w16cex:dateUtc="2022-05-04T21:29:00Z"/>
  <w16cex:commentExtensible w16cex:durableId="0FBCF5B8" w16cex:dateUtc="2022-04-27T14:59:00Z">
    <w16cex:extLst>
      <w16:ext w16:uri="{CE6994B0-6A32-4C9F-8C6B-6E91EDA988CE}">
        <cr:reactions xmlns:cr="http://schemas.microsoft.com/office/comments/2020/reactions">
          <cr:reaction reactionType="1">
            <cr:reactionInfo dateUtc="2023-04-07T10:36:57Z">
              <cr:user userId="S::ssw21@ic.ac.uk::4e1f5802-c85a-463c-be03-9ee18eb4119b" userProvider="AD" userName="Wadhwani, Sachin"/>
            </cr:reactionInfo>
          </cr:reaction>
        </cr:reactions>
      </w16:ext>
    </w16cex:extLst>
  </w16cex:commentExtensible>
  <w16cex:commentExtensible w16cex:durableId="630D9E20" w16cex:dateUtc="2022-05-04T21:06:00Z"/>
  <w16cex:commentExtensible w16cex:durableId="3F014BDD" w16cex:dateUtc="2022-05-03T14:49:00Z"/>
  <w16cex:commentExtensible w16cex:durableId="3CC3C943" w16cex:dateUtc="2022-05-04T21:09:00Z">
    <w16cex:extLst>
      <w16:ext w16:uri="{CE6994B0-6A32-4C9F-8C6B-6E91EDA988CE}">
        <cr:reactions xmlns:cr="http://schemas.microsoft.com/office/comments/2020/reactions">
          <cr:reaction reactionType="1">
            <cr:reactionInfo dateUtc="2023-04-07T10:40:45Z">
              <cr:user userId="S::ssw21@ic.ac.uk::4e1f5802-c85a-463c-be03-9ee18eb4119b" userProvider="AD" userName="Wadhwani, Sachin"/>
            </cr:reactionInfo>
          </cr:reaction>
        </cr:reactions>
      </w16:ext>
    </w16cex:extLst>
  </w16cex:commentExtensible>
  <w16cex:commentExtensible w16cex:durableId="345EBAB1" w16cex:dateUtc="2022-05-04T21:34:00Z"/>
  <w16cex:commentExtensible w16cex:durableId="4EA624B5" w16cex:dateUtc="2022-04-27T15:01:00Z"/>
  <w16cex:commentExtensible w16cex:durableId="66D2DFFD" w16cex:dateUtc="2022-05-03T14:53:00Z"/>
  <w16cex:commentExtensible w16cex:durableId="62BC3D4A" w16cex:dateUtc="2022-05-04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336694" w16cid:durableId="17C0F28F"/>
  <w16cid:commentId w16cid:paraId="62AB5322" w16cid:durableId="4AF69763"/>
  <w16cid:commentId w16cid:paraId="0B6E58E3" w16cid:durableId="1AB07D28"/>
  <w16cid:commentId w16cid:paraId="3C6FC06D" w16cid:durableId="2E3231F8"/>
  <w16cid:commentId w16cid:paraId="22A7EC33" w16cid:durableId="48BB439A"/>
  <w16cid:commentId w16cid:paraId="5B696A18" w16cid:durableId="0EEBD3DE"/>
  <w16cid:commentId w16cid:paraId="2C2D303B" w16cid:durableId="09C1FB98"/>
  <w16cid:commentId w16cid:paraId="58C20AB9" w16cid:durableId="333EE1DB"/>
  <w16cid:commentId w16cid:paraId="7FD2E767" w16cid:durableId="0FBCF5B8"/>
  <w16cid:commentId w16cid:paraId="4F97F849" w16cid:durableId="630D9E20"/>
  <w16cid:commentId w16cid:paraId="7402B257" w16cid:durableId="3F014BDD"/>
  <w16cid:commentId w16cid:paraId="78085845" w16cid:durableId="3CC3C943"/>
  <w16cid:commentId w16cid:paraId="282011DD" w16cid:durableId="345EBAB1"/>
  <w16cid:commentId w16cid:paraId="493BA8DF" w16cid:durableId="4EA624B5"/>
  <w16cid:commentId w16cid:paraId="79B0813E" w16cid:durableId="66D2DFFD"/>
  <w16cid:commentId w16cid:paraId="104D1781" w16cid:durableId="62BC3D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F521F" w:rsidRDefault="009F521F" w14:paraId="5D528F13" w14:textId="77777777">
      <w:pPr>
        <w:spacing w:line="240" w:lineRule="auto"/>
      </w:pPr>
      <w:r>
        <w:separator/>
      </w:r>
    </w:p>
  </w:endnote>
  <w:endnote w:type="continuationSeparator" w:id="0">
    <w:p w:rsidR="009F521F" w:rsidRDefault="009F521F" w14:paraId="68C143E7" w14:textId="77777777">
      <w:pPr>
        <w:spacing w:line="240" w:lineRule="auto"/>
      </w:pPr>
      <w:r>
        <w:continuationSeparator/>
      </w:r>
    </w:p>
  </w:endnote>
  <w:endnote w:type="continuationNotice" w:id="1">
    <w:p w:rsidR="0081405A" w:rsidRDefault="0081405A" w14:paraId="42C178AA"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C7C33A6" w:rsidTr="3C7C33A6" w14:paraId="219C4835" w14:textId="77777777">
      <w:tc>
        <w:tcPr>
          <w:tcW w:w="3120" w:type="dxa"/>
        </w:tcPr>
        <w:p w:rsidR="3C7C33A6" w:rsidP="3C7C33A6" w:rsidRDefault="3C7C33A6" w14:paraId="6C2CB8A9" w14:textId="5E10FB27">
          <w:pPr>
            <w:pStyle w:val="Header"/>
            <w:ind w:left="-115"/>
          </w:pPr>
        </w:p>
      </w:tc>
      <w:tc>
        <w:tcPr>
          <w:tcW w:w="3120" w:type="dxa"/>
        </w:tcPr>
        <w:p w:rsidR="3C7C33A6" w:rsidP="3C7C33A6" w:rsidRDefault="3C7C33A6" w14:paraId="28B3E759" w14:textId="0D9A4FFE">
          <w:pPr>
            <w:pStyle w:val="Header"/>
            <w:jc w:val="center"/>
          </w:pPr>
        </w:p>
      </w:tc>
      <w:tc>
        <w:tcPr>
          <w:tcW w:w="3120" w:type="dxa"/>
        </w:tcPr>
        <w:p w:rsidR="3C7C33A6" w:rsidP="3C7C33A6" w:rsidRDefault="3C7C33A6" w14:paraId="775677CF" w14:textId="6F6DFB0A">
          <w:pPr>
            <w:pStyle w:val="Header"/>
            <w:ind w:right="-115"/>
            <w:jc w:val="right"/>
          </w:pPr>
        </w:p>
      </w:tc>
    </w:tr>
  </w:tbl>
  <w:p w:rsidR="3C7C33A6" w:rsidP="3C7C33A6" w:rsidRDefault="3C7C33A6" w14:paraId="19A9AD0B" w14:textId="7A8A0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F521F" w:rsidRDefault="009F521F" w14:paraId="33561978" w14:textId="77777777">
      <w:pPr>
        <w:spacing w:line="240" w:lineRule="auto"/>
      </w:pPr>
      <w:r>
        <w:separator/>
      </w:r>
    </w:p>
  </w:footnote>
  <w:footnote w:type="continuationSeparator" w:id="0">
    <w:p w:rsidR="009F521F" w:rsidRDefault="009F521F" w14:paraId="48F349CE" w14:textId="77777777">
      <w:pPr>
        <w:spacing w:line="240" w:lineRule="auto"/>
      </w:pPr>
      <w:r>
        <w:continuationSeparator/>
      </w:r>
    </w:p>
  </w:footnote>
  <w:footnote w:type="continuationNotice" w:id="1">
    <w:p w:rsidR="0081405A" w:rsidRDefault="0081405A" w14:paraId="7F7A3039"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C7C33A6" w:rsidTr="3C7C33A6" w14:paraId="5A5435CE" w14:textId="77777777">
      <w:tc>
        <w:tcPr>
          <w:tcW w:w="3120" w:type="dxa"/>
        </w:tcPr>
        <w:p w:rsidR="3C7C33A6" w:rsidP="3C7C33A6" w:rsidRDefault="3C7C33A6" w14:paraId="5A6E2949" w14:textId="54F0FEA9">
          <w:pPr>
            <w:pStyle w:val="Header"/>
            <w:ind w:left="-115"/>
          </w:pPr>
        </w:p>
      </w:tc>
      <w:tc>
        <w:tcPr>
          <w:tcW w:w="3120" w:type="dxa"/>
        </w:tcPr>
        <w:p w:rsidR="3C7C33A6" w:rsidP="3C7C33A6" w:rsidRDefault="3C7C33A6" w14:paraId="643ACE02" w14:textId="4E5B8B35">
          <w:pPr>
            <w:pStyle w:val="Header"/>
            <w:jc w:val="center"/>
          </w:pPr>
        </w:p>
      </w:tc>
      <w:tc>
        <w:tcPr>
          <w:tcW w:w="3120" w:type="dxa"/>
        </w:tcPr>
        <w:p w:rsidR="3C7C33A6" w:rsidP="3C7C33A6" w:rsidRDefault="3C7C33A6" w14:paraId="560BEA64" w14:textId="2305AEB9">
          <w:pPr>
            <w:pStyle w:val="Header"/>
            <w:ind w:right="-115"/>
            <w:jc w:val="right"/>
          </w:pPr>
        </w:p>
      </w:tc>
    </w:tr>
  </w:tbl>
  <w:p w:rsidR="3C7C33A6" w:rsidP="3C7C33A6" w:rsidRDefault="3C7C33A6" w14:paraId="1FA869FC" w14:textId="22D9F4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F73E8"/>
    <w:multiLevelType w:val="hybridMultilevel"/>
    <w:tmpl w:val="FFFFFFFF"/>
    <w:lvl w:ilvl="0" w:tplc="DA44EFFA">
      <w:start w:val="1"/>
      <w:numFmt w:val="bullet"/>
      <w:lvlText w:val=""/>
      <w:lvlJc w:val="left"/>
      <w:pPr>
        <w:ind w:left="720" w:hanging="360"/>
      </w:pPr>
      <w:rPr>
        <w:rFonts w:hint="default" w:ascii="Symbol" w:hAnsi="Symbol"/>
      </w:rPr>
    </w:lvl>
    <w:lvl w:ilvl="1" w:tplc="0EBEFE3C">
      <w:start w:val="1"/>
      <w:numFmt w:val="bullet"/>
      <w:lvlText w:val=""/>
      <w:lvlJc w:val="left"/>
      <w:pPr>
        <w:ind w:left="1440" w:hanging="360"/>
      </w:pPr>
      <w:rPr>
        <w:rFonts w:hint="default" w:ascii="Symbol" w:hAnsi="Symbol"/>
      </w:rPr>
    </w:lvl>
    <w:lvl w:ilvl="2" w:tplc="0C46261C">
      <w:start w:val="1"/>
      <w:numFmt w:val="bullet"/>
      <w:lvlText w:val=""/>
      <w:lvlJc w:val="left"/>
      <w:pPr>
        <w:ind w:left="2160" w:hanging="360"/>
      </w:pPr>
      <w:rPr>
        <w:rFonts w:hint="default" w:ascii="Wingdings" w:hAnsi="Wingdings"/>
      </w:rPr>
    </w:lvl>
    <w:lvl w:ilvl="3" w:tplc="5B44CE58">
      <w:start w:val="1"/>
      <w:numFmt w:val="bullet"/>
      <w:lvlText w:val=""/>
      <w:lvlJc w:val="left"/>
      <w:pPr>
        <w:ind w:left="2880" w:hanging="360"/>
      </w:pPr>
      <w:rPr>
        <w:rFonts w:hint="default" w:ascii="Symbol" w:hAnsi="Symbol"/>
      </w:rPr>
    </w:lvl>
    <w:lvl w:ilvl="4" w:tplc="94ECB0C2">
      <w:start w:val="1"/>
      <w:numFmt w:val="bullet"/>
      <w:lvlText w:val="o"/>
      <w:lvlJc w:val="left"/>
      <w:pPr>
        <w:ind w:left="3600" w:hanging="360"/>
      </w:pPr>
      <w:rPr>
        <w:rFonts w:hint="default" w:ascii="Courier New" w:hAnsi="Courier New"/>
      </w:rPr>
    </w:lvl>
    <w:lvl w:ilvl="5" w:tplc="718EDB6A">
      <w:start w:val="1"/>
      <w:numFmt w:val="bullet"/>
      <w:lvlText w:val=""/>
      <w:lvlJc w:val="left"/>
      <w:pPr>
        <w:ind w:left="4320" w:hanging="360"/>
      </w:pPr>
      <w:rPr>
        <w:rFonts w:hint="default" w:ascii="Wingdings" w:hAnsi="Wingdings"/>
      </w:rPr>
    </w:lvl>
    <w:lvl w:ilvl="6" w:tplc="2CF05B74">
      <w:start w:val="1"/>
      <w:numFmt w:val="bullet"/>
      <w:lvlText w:val=""/>
      <w:lvlJc w:val="left"/>
      <w:pPr>
        <w:ind w:left="5040" w:hanging="360"/>
      </w:pPr>
      <w:rPr>
        <w:rFonts w:hint="default" w:ascii="Symbol" w:hAnsi="Symbol"/>
      </w:rPr>
    </w:lvl>
    <w:lvl w:ilvl="7" w:tplc="F5BCE832">
      <w:start w:val="1"/>
      <w:numFmt w:val="bullet"/>
      <w:lvlText w:val="o"/>
      <w:lvlJc w:val="left"/>
      <w:pPr>
        <w:ind w:left="5760" w:hanging="360"/>
      </w:pPr>
      <w:rPr>
        <w:rFonts w:hint="default" w:ascii="Courier New" w:hAnsi="Courier New"/>
      </w:rPr>
    </w:lvl>
    <w:lvl w:ilvl="8" w:tplc="7CCE478A">
      <w:start w:val="1"/>
      <w:numFmt w:val="bullet"/>
      <w:lvlText w:val=""/>
      <w:lvlJc w:val="left"/>
      <w:pPr>
        <w:ind w:left="6480" w:hanging="360"/>
      </w:pPr>
      <w:rPr>
        <w:rFonts w:hint="default" w:ascii="Wingdings" w:hAnsi="Wingdings"/>
      </w:rPr>
    </w:lvl>
  </w:abstractNum>
  <w:abstractNum w:abstractNumId="1" w15:restartNumberingAfterBreak="0">
    <w:nsid w:val="64857D04"/>
    <w:multiLevelType w:val="hybridMultilevel"/>
    <w:tmpl w:val="FFFFFFFF"/>
    <w:lvl w:ilvl="0" w:tplc="BBE4C8B6">
      <w:start w:val="1"/>
      <w:numFmt w:val="bullet"/>
      <w:lvlText w:val=""/>
      <w:lvlJc w:val="left"/>
      <w:pPr>
        <w:ind w:left="720" w:hanging="360"/>
      </w:pPr>
      <w:rPr>
        <w:rFonts w:hint="default" w:ascii="Symbol" w:hAnsi="Symbol"/>
      </w:rPr>
    </w:lvl>
    <w:lvl w:ilvl="1" w:tplc="7C8A4F3C">
      <w:start w:val="1"/>
      <w:numFmt w:val="bullet"/>
      <w:lvlText w:val=""/>
      <w:lvlJc w:val="left"/>
      <w:pPr>
        <w:ind w:left="1440" w:hanging="360"/>
      </w:pPr>
      <w:rPr>
        <w:rFonts w:hint="default" w:ascii="Symbol" w:hAnsi="Symbol"/>
      </w:rPr>
    </w:lvl>
    <w:lvl w:ilvl="2" w:tplc="44C6C7BE">
      <w:start w:val="1"/>
      <w:numFmt w:val="bullet"/>
      <w:lvlText w:val=""/>
      <w:lvlJc w:val="left"/>
      <w:pPr>
        <w:ind w:left="2160" w:hanging="360"/>
      </w:pPr>
      <w:rPr>
        <w:rFonts w:hint="default" w:ascii="Wingdings" w:hAnsi="Wingdings"/>
      </w:rPr>
    </w:lvl>
    <w:lvl w:ilvl="3" w:tplc="38405B98">
      <w:start w:val="1"/>
      <w:numFmt w:val="bullet"/>
      <w:lvlText w:val=""/>
      <w:lvlJc w:val="left"/>
      <w:pPr>
        <w:ind w:left="2880" w:hanging="360"/>
      </w:pPr>
      <w:rPr>
        <w:rFonts w:hint="default" w:ascii="Symbol" w:hAnsi="Symbol"/>
      </w:rPr>
    </w:lvl>
    <w:lvl w:ilvl="4" w:tplc="51942E68">
      <w:start w:val="1"/>
      <w:numFmt w:val="bullet"/>
      <w:lvlText w:val="o"/>
      <w:lvlJc w:val="left"/>
      <w:pPr>
        <w:ind w:left="3600" w:hanging="360"/>
      </w:pPr>
      <w:rPr>
        <w:rFonts w:hint="default" w:ascii="Courier New" w:hAnsi="Courier New"/>
      </w:rPr>
    </w:lvl>
    <w:lvl w:ilvl="5" w:tplc="C99E4146">
      <w:start w:val="1"/>
      <w:numFmt w:val="bullet"/>
      <w:lvlText w:val=""/>
      <w:lvlJc w:val="left"/>
      <w:pPr>
        <w:ind w:left="4320" w:hanging="360"/>
      </w:pPr>
      <w:rPr>
        <w:rFonts w:hint="default" w:ascii="Wingdings" w:hAnsi="Wingdings"/>
      </w:rPr>
    </w:lvl>
    <w:lvl w:ilvl="6" w:tplc="828831A6">
      <w:start w:val="1"/>
      <w:numFmt w:val="bullet"/>
      <w:lvlText w:val=""/>
      <w:lvlJc w:val="left"/>
      <w:pPr>
        <w:ind w:left="5040" w:hanging="360"/>
      </w:pPr>
      <w:rPr>
        <w:rFonts w:hint="default" w:ascii="Symbol" w:hAnsi="Symbol"/>
      </w:rPr>
    </w:lvl>
    <w:lvl w:ilvl="7" w:tplc="2CAC3B0C">
      <w:start w:val="1"/>
      <w:numFmt w:val="bullet"/>
      <w:lvlText w:val="o"/>
      <w:lvlJc w:val="left"/>
      <w:pPr>
        <w:ind w:left="5760" w:hanging="360"/>
      </w:pPr>
      <w:rPr>
        <w:rFonts w:hint="default" w:ascii="Courier New" w:hAnsi="Courier New"/>
      </w:rPr>
    </w:lvl>
    <w:lvl w:ilvl="8" w:tplc="8CFABEC0">
      <w:start w:val="1"/>
      <w:numFmt w:val="bullet"/>
      <w:lvlText w:val=""/>
      <w:lvlJc w:val="left"/>
      <w:pPr>
        <w:ind w:left="6480" w:hanging="360"/>
      </w:pPr>
      <w:rPr>
        <w:rFonts w:hint="default" w:ascii="Wingdings" w:hAnsi="Wingdings"/>
      </w:rPr>
    </w:lvl>
  </w:abstractNum>
  <w:abstractNum w:abstractNumId="2" w15:restartNumberingAfterBreak="0">
    <w:nsid w:val="723A7087"/>
    <w:multiLevelType w:val="hybridMultilevel"/>
    <w:tmpl w:val="FFFFFFFF"/>
    <w:lvl w:ilvl="0" w:tplc="760C38AA">
      <w:start w:val="1"/>
      <w:numFmt w:val="decimal"/>
      <w:lvlText w:val="%1."/>
      <w:lvlJc w:val="left"/>
      <w:pPr>
        <w:ind w:left="720" w:hanging="360"/>
      </w:pPr>
    </w:lvl>
    <w:lvl w:ilvl="1" w:tplc="4C5248D2">
      <w:start w:val="1"/>
      <w:numFmt w:val="lowerLetter"/>
      <w:lvlText w:val="%2."/>
      <w:lvlJc w:val="left"/>
      <w:pPr>
        <w:ind w:left="1440" w:hanging="360"/>
      </w:pPr>
    </w:lvl>
    <w:lvl w:ilvl="2" w:tplc="EFB6C982">
      <w:start w:val="1"/>
      <w:numFmt w:val="lowerRoman"/>
      <w:lvlText w:val="%3."/>
      <w:lvlJc w:val="right"/>
      <w:pPr>
        <w:ind w:left="2160" w:hanging="180"/>
      </w:pPr>
    </w:lvl>
    <w:lvl w:ilvl="3" w:tplc="18FCF5DA">
      <w:start w:val="1"/>
      <w:numFmt w:val="decimal"/>
      <w:lvlText w:val="%4."/>
      <w:lvlJc w:val="left"/>
      <w:pPr>
        <w:ind w:left="2880" w:hanging="360"/>
      </w:pPr>
    </w:lvl>
    <w:lvl w:ilvl="4" w:tplc="3F180EBC">
      <w:start w:val="1"/>
      <w:numFmt w:val="lowerLetter"/>
      <w:lvlText w:val="%5."/>
      <w:lvlJc w:val="left"/>
      <w:pPr>
        <w:ind w:left="3600" w:hanging="360"/>
      </w:pPr>
    </w:lvl>
    <w:lvl w:ilvl="5" w:tplc="BD7CC46A">
      <w:start w:val="1"/>
      <w:numFmt w:val="lowerRoman"/>
      <w:lvlText w:val="%6."/>
      <w:lvlJc w:val="right"/>
      <w:pPr>
        <w:ind w:left="4320" w:hanging="180"/>
      </w:pPr>
    </w:lvl>
    <w:lvl w:ilvl="6" w:tplc="CF72081E">
      <w:start w:val="1"/>
      <w:numFmt w:val="decimal"/>
      <w:lvlText w:val="%7."/>
      <w:lvlJc w:val="left"/>
      <w:pPr>
        <w:ind w:left="5040" w:hanging="360"/>
      </w:pPr>
    </w:lvl>
    <w:lvl w:ilvl="7" w:tplc="E1F2C56C">
      <w:start w:val="1"/>
      <w:numFmt w:val="lowerLetter"/>
      <w:lvlText w:val="%8."/>
      <w:lvlJc w:val="left"/>
      <w:pPr>
        <w:ind w:left="5760" w:hanging="360"/>
      </w:pPr>
    </w:lvl>
    <w:lvl w:ilvl="8" w:tplc="3982BF44">
      <w:start w:val="1"/>
      <w:numFmt w:val="lowerRoman"/>
      <w:lvlText w:val="%9."/>
      <w:lvlJc w:val="right"/>
      <w:pPr>
        <w:ind w:left="6480" w:hanging="180"/>
      </w:pPr>
    </w:lvl>
  </w:abstractNum>
  <w:abstractNum w:abstractNumId="3" w15:restartNumberingAfterBreak="0">
    <w:nsid w:val="75E80829"/>
    <w:multiLevelType w:val="hybridMultilevel"/>
    <w:tmpl w:val="FFFFFFFF"/>
    <w:lvl w:ilvl="0" w:tplc="5970AC04">
      <w:start w:val="1"/>
      <w:numFmt w:val="decimal"/>
      <w:lvlText w:val="%1."/>
      <w:lvlJc w:val="left"/>
      <w:pPr>
        <w:ind w:left="720" w:hanging="360"/>
      </w:pPr>
    </w:lvl>
    <w:lvl w:ilvl="1" w:tplc="9556A6BC">
      <w:start w:val="1"/>
      <w:numFmt w:val="lowerLetter"/>
      <w:lvlText w:val="%2."/>
      <w:lvlJc w:val="left"/>
      <w:pPr>
        <w:ind w:left="1440" w:hanging="360"/>
      </w:pPr>
    </w:lvl>
    <w:lvl w:ilvl="2" w:tplc="06B0CAC4">
      <w:start w:val="1"/>
      <w:numFmt w:val="lowerRoman"/>
      <w:lvlText w:val="%3."/>
      <w:lvlJc w:val="right"/>
      <w:pPr>
        <w:ind w:left="2160" w:hanging="180"/>
      </w:pPr>
    </w:lvl>
    <w:lvl w:ilvl="3" w:tplc="37FE7720">
      <w:start w:val="1"/>
      <w:numFmt w:val="decimal"/>
      <w:lvlText w:val="%4."/>
      <w:lvlJc w:val="left"/>
      <w:pPr>
        <w:ind w:left="2880" w:hanging="360"/>
      </w:pPr>
    </w:lvl>
    <w:lvl w:ilvl="4" w:tplc="82BA7B0A">
      <w:start w:val="1"/>
      <w:numFmt w:val="lowerLetter"/>
      <w:lvlText w:val="%5."/>
      <w:lvlJc w:val="left"/>
      <w:pPr>
        <w:ind w:left="3600" w:hanging="360"/>
      </w:pPr>
    </w:lvl>
    <w:lvl w:ilvl="5" w:tplc="C242116E">
      <w:start w:val="1"/>
      <w:numFmt w:val="lowerRoman"/>
      <w:lvlText w:val="%6."/>
      <w:lvlJc w:val="right"/>
      <w:pPr>
        <w:ind w:left="4320" w:hanging="180"/>
      </w:pPr>
    </w:lvl>
    <w:lvl w:ilvl="6" w:tplc="EACC472E">
      <w:start w:val="1"/>
      <w:numFmt w:val="decimal"/>
      <w:lvlText w:val="%7."/>
      <w:lvlJc w:val="left"/>
      <w:pPr>
        <w:ind w:left="5040" w:hanging="360"/>
      </w:pPr>
    </w:lvl>
    <w:lvl w:ilvl="7" w:tplc="012C5942">
      <w:start w:val="1"/>
      <w:numFmt w:val="lowerLetter"/>
      <w:lvlText w:val="%8."/>
      <w:lvlJc w:val="left"/>
      <w:pPr>
        <w:ind w:left="5760" w:hanging="360"/>
      </w:pPr>
    </w:lvl>
    <w:lvl w:ilvl="8" w:tplc="A01008E8">
      <w:start w:val="1"/>
      <w:numFmt w:val="lowerRoman"/>
      <w:lvlText w:val="%9."/>
      <w:lvlJc w:val="right"/>
      <w:pPr>
        <w:ind w:left="6480" w:hanging="180"/>
      </w:pPr>
    </w:lvl>
  </w:abstractNum>
  <w:abstractNum w:abstractNumId="4" w15:restartNumberingAfterBreak="0">
    <w:nsid w:val="784A0EDC"/>
    <w:multiLevelType w:val="hybridMultilevel"/>
    <w:tmpl w:val="FFFFFFFF"/>
    <w:lvl w:ilvl="0" w:tplc="9EE8CF30">
      <w:start w:val="1"/>
      <w:numFmt w:val="decimal"/>
      <w:lvlText w:val="%1."/>
      <w:lvlJc w:val="left"/>
      <w:pPr>
        <w:ind w:left="720" w:hanging="360"/>
      </w:pPr>
    </w:lvl>
    <w:lvl w:ilvl="1" w:tplc="148A7140">
      <w:start w:val="1"/>
      <w:numFmt w:val="lowerLetter"/>
      <w:lvlText w:val="%2."/>
      <w:lvlJc w:val="left"/>
      <w:pPr>
        <w:ind w:left="1440" w:hanging="360"/>
      </w:pPr>
    </w:lvl>
    <w:lvl w:ilvl="2" w:tplc="19D44292">
      <w:start w:val="1"/>
      <w:numFmt w:val="lowerRoman"/>
      <w:lvlText w:val="%3."/>
      <w:lvlJc w:val="right"/>
      <w:pPr>
        <w:ind w:left="2160" w:hanging="180"/>
      </w:pPr>
    </w:lvl>
    <w:lvl w:ilvl="3" w:tplc="38B8507C">
      <w:start w:val="1"/>
      <w:numFmt w:val="decimal"/>
      <w:lvlText w:val="%4."/>
      <w:lvlJc w:val="left"/>
      <w:pPr>
        <w:ind w:left="2880" w:hanging="360"/>
      </w:pPr>
    </w:lvl>
    <w:lvl w:ilvl="4" w:tplc="33747150">
      <w:start w:val="1"/>
      <w:numFmt w:val="lowerLetter"/>
      <w:lvlText w:val="%5."/>
      <w:lvlJc w:val="left"/>
      <w:pPr>
        <w:ind w:left="3600" w:hanging="360"/>
      </w:pPr>
    </w:lvl>
    <w:lvl w:ilvl="5" w:tplc="93E6632A">
      <w:start w:val="1"/>
      <w:numFmt w:val="lowerRoman"/>
      <w:lvlText w:val="%6."/>
      <w:lvlJc w:val="right"/>
      <w:pPr>
        <w:ind w:left="4320" w:hanging="180"/>
      </w:pPr>
    </w:lvl>
    <w:lvl w:ilvl="6" w:tplc="A89ACEC0">
      <w:start w:val="1"/>
      <w:numFmt w:val="decimal"/>
      <w:lvlText w:val="%7."/>
      <w:lvlJc w:val="left"/>
      <w:pPr>
        <w:ind w:left="5040" w:hanging="360"/>
      </w:pPr>
    </w:lvl>
    <w:lvl w:ilvl="7" w:tplc="47B8E096">
      <w:start w:val="1"/>
      <w:numFmt w:val="lowerLetter"/>
      <w:lvlText w:val="%8."/>
      <w:lvlJc w:val="left"/>
      <w:pPr>
        <w:ind w:left="5760" w:hanging="360"/>
      </w:pPr>
    </w:lvl>
    <w:lvl w:ilvl="8" w:tplc="74204AEA">
      <w:start w:val="1"/>
      <w:numFmt w:val="lowerRoman"/>
      <w:lvlText w:val="%9."/>
      <w:lvlJc w:val="right"/>
      <w:pPr>
        <w:ind w:left="6480" w:hanging="180"/>
      </w:pPr>
    </w:lvl>
  </w:abstractNum>
  <w:num w:numId="1" w16cid:durableId="1550872300">
    <w:abstractNumId w:val="1"/>
  </w:num>
  <w:num w:numId="2" w16cid:durableId="1455365839">
    <w:abstractNumId w:val="0"/>
  </w:num>
  <w:num w:numId="3" w16cid:durableId="246811436">
    <w:abstractNumId w:val="2"/>
  </w:num>
  <w:num w:numId="4" w16cid:durableId="921527529">
    <w:abstractNumId w:val="3"/>
  </w:num>
  <w:num w:numId="5" w16cid:durableId="70880423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hlot, Preesha">
    <w15:presenceInfo w15:providerId="AD" w15:userId="S::pg721@ic.ac.uk::e18240ce-4104-49d5-91d7-f0bff2ea85eb"/>
  </w15:person>
  <w15:person w15:author="Liang, Alan">
    <w15:presenceInfo w15:providerId="AD" w15:userId="S::al2520@ic.ac.uk::3f9b6690-01f2-4ce9-a6df-823903cc2c5d"/>
  </w15:person>
  <w15:person w15:author="Range, Ethan">
    <w15:presenceInfo w15:providerId="AD" w15:userId="S::esr20@ic.ac.uk::7dea73d7-cecb-4ded-9c12-caa8e3e8545d"/>
  </w15:person>
  <w15:person w15:author="Males, Sebastian">
    <w15:presenceInfo w15:providerId="AD" w15:userId="S::sm919@ic.ac.uk::e5987280-6b85-45d5-b502-d9420cfd6ebf"/>
  </w15:person>
  <w15:person w15:author="Patel, Raul">
    <w15:presenceInfo w15:providerId="AD" w15:userId="S::rp519@ic.ac.uk::dcb37ab0-dd22-4cb3-a1f6-88df80482f03"/>
  </w15:person>
  <w15:person w15:author="Deleep, Avaneesh">
    <w15:presenceInfo w15:providerId="AD" w15:userId="S::ad2820@ic.ac.uk::0d9da322-0233-403a-af4b-fc49dc6e4fed"/>
  </w15:person>
  <w15:person w15:author="Varini, Filippo">
    <w15:presenceInfo w15:providerId="AD" w15:userId="S::fv220@ic.ac.uk::288a75ef-1bca-48f0-b0e5-8053984432e6"/>
  </w15:person>
  <w15:person w15:author="Zhang, Yufeng">
    <w15:presenceInfo w15:providerId="AD" w15:userId="S::yz10519@ic.ac.uk::79c9f48c-d461-4ff1-a19a-d09cae30a0fe"/>
  </w15:person>
  <w15:person w15:author="Jiang, Yutong">
    <w15:presenceInfo w15:providerId="AD" w15:userId="S::yj1920@ic.ac.uk::e4ee6b46-f659-4e21-87ce-d25f0abdbd18"/>
  </w15:person>
  <w15:person w15:author="Chew, Khemi">
    <w15:presenceInfo w15:providerId="AD" w15:userId="S::kjc20@ic.ac.uk::40a2c242-9bb1-40b7-b75b-bf5a7f926de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TMwMzE0tzQ3NzRX0lEKTi0uzszPAykwrAUAZs0XrywAAAA="/>
  </w:docVars>
  <w:rsids>
    <w:rsidRoot w:val="00037BD1"/>
    <w:rsid w:val="00037BD1"/>
    <w:rsid w:val="00285461"/>
    <w:rsid w:val="00355085"/>
    <w:rsid w:val="003C6F71"/>
    <w:rsid w:val="003D5218"/>
    <w:rsid w:val="004401F4"/>
    <w:rsid w:val="00540D23"/>
    <w:rsid w:val="005C1ECD"/>
    <w:rsid w:val="00603C67"/>
    <w:rsid w:val="00671A3D"/>
    <w:rsid w:val="00704366"/>
    <w:rsid w:val="007A03F8"/>
    <w:rsid w:val="007A1728"/>
    <w:rsid w:val="0081405A"/>
    <w:rsid w:val="00880361"/>
    <w:rsid w:val="008E21D6"/>
    <w:rsid w:val="00934AB6"/>
    <w:rsid w:val="0094758D"/>
    <w:rsid w:val="00947A1A"/>
    <w:rsid w:val="009F521F"/>
    <w:rsid w:val="00A526FA"/>
    <w:rsid w:val="00CB0AA5"/>
    <w:rsid w:val="00D20231"/>
    <w:rsid w:val="00DA0336"/>
    <w:rsid w:val="0106BE49"/>
    <w:rsid w:val="012EA99B"/>
    <w:rsid w:val="01621B0E"/>
    <w:rsid w:val="018F442E"/>
    <w:rsid w:val="019895F8"/>
    <w:rsid w:val="01A21160"/>
    <w:rsid w:val="01AA2452"/>
    <w:rsid w:val="0211E331"/>
    <w:rsid w:val="02D13D26"/>
    <w:rsid w:val="02EF0D7D"/>
    <w:rsid w:val="031F4FF3"/>
    <w:rsid w:val="033698DC"/>
    <w:rsid w:val="03E3FF60"/>
    <w:rsid w:val="047506CF"/>
    <w:rsid w:val="04F3F440"/>
    <w:rsid w:val="05C8845B"/>
    <w:rsid w:val="05CC4E94"/>
    <w:rsid w:val="064C23DD"/>
    <w:rsid w:val="0659B7B2"/>
    <w:rsid w:val="069A9807"/>
    <w:rsid w:val="069D88D1"/>
    <w:rsid w:val="06A7884A"/>
    <w:rsid w:val="06C78DD8"/>
    <w:rsid w:val="06CB5FF0"/>
    <w:rsid w:val="07629ED3"/>
    <w:rsid w:val="078D92D3"/>
    <w:rsid w:val="07A13574"/>
    <w:rsid w:val="07FAFB2B"/>
    <w:rsid w:val="0815BC09"/>
    <w:rsid w:val="082B23B9"/>
    <w:rsid w:val="085BA478"/>
    <w:rsid w:val="08796A00"/>
    <w:rsid w:val="08F34063"/>
    <w:rsid w:val="09182922"/>
    <w:rsid w:val="091A8355"/>
    <w:rsid w:val="09858B07"/>
    <w:rsid w:val="09C82416"/>
    <w:rsid w:val="09E7D4B5"/>
    <w:rsid w:val="0A2EE188"/>
    <w:rsid w:val="0A708DEE"/>
    <w:rsid w:val="0A9DC67E"/>
    <w:rsid w:val="0AC07A90"/>
    <w:rsid w:val="0ACD6419"/>
    <w:rsid w:val="0B1199B5"/>
    <w:rsid w:val="0B398947"/>
    <w:rsid w:val="0B4AAE84"/>
    <w:rsid w:val="0B57A389"/>
    <w:rsid w:val="0B5D040B"/>
    <w:rsid w:val="0B64E6B4"/>
    <w:rsid w:val="0C0F3F41"/>
    <w:rsid w:val="0CE8EA65"/>
    <w:rsid w:val="0D00B715"/>
    <w:rsid w:val="0D6BC4FC"/>
    <w:rsid w:val="0DCD613C"/>
    <w:rsid w:val="0DCF411D"/>
    <w:rsid w:val="0DD8B6EA"/>
    <w:rsid w:val="0DFB9D45"/>
    <w:rsid w:val="0E290950"/>
    <w:rsid w:val="0E8C81EE"/>
    <w:rsid w:val="0F7788FF"/>
    <w:rsid w:val="0F977788"/>
    <w:rsid w:val="0FA3BD8A"/>
    <w:rsid w:val="10152F8E"/>
    <w:rsid w:val="1026DC25"/>
    <w:rsid w:val="10F6E85C"/>
    <w:rsid w:val="116C9345"/>
    <w:rsid w:val="11780C07"/>
    <w:rsid w:val="11A71789"/>
    <w:rsid w:val="124CCFAC"/>
    <w:rsid w:val="1276AB60"/>
    <w:rsid w:val="127B763A"/>
    <w:rsid w:val="12A0D25F"/>
    <w:rsid w:val="12C06D29"/>
    <w:rsid w:val="12FCCAA0"/>
    <w:rsid w:val="135217F4"/>
    <w:rsid w:val="13866851"/>
    <w:rsid w:val="1478320B"/>
    <w:rsid w:val="148C98A8"/>
    <w:rsid w:val="149C5363"/>
    <w:rsid w:val="157AD713"/>
    <w:rsid w:val="15E833DA"/>
    <w:rsid w:val="16599BF0"/>
    <w:rsid w:val="165B4361"/>
    <w:rsid w:val="16A065B7"/>
    <w:rsid w:val="16E46656"/>
    <w:rsid w:val="170A233F"/>
    <w:rsid w:val="17107C33"/>
    <w:rsid w:val="1712DA13"/>
    <w:rsid w:val="175D2DD7"/>
    <w:rsid w:val="1763EB72"/>
    <w:rsid w:val="1791B33D"/>
    <w:rsid w:val="1799AB5E"/>
    <w:rsid w:val="17C97E90"/>
    <w:rsid w:val="17D14D57"/>
    <w:rsid w:val="1818C869"/>
    <w:rsid w:val="1821CA24"/>
    <w:rsid w:val="1825EECD"/>
    <w:rsid w:val="18B6E498"/>
    <w:rsid w:val="18DEDF25"/>
    <w:rsid w:val="19472724"/>
    <w:rsid w:val="1A04EC6E"/>
    <w:rsid w:val="1A7F1D97"/>
    <w:rsid w:val="1A862378"/>
    <w:rsid w:val="1A9DACAB"/>
    <w:rsid w:val="1AB823C3"/>
    <w:rsid w:val="1ABF1BF9"/>
    <w:rsid w:val="1AF91408"/>
    <w:rsid w:val="1B4C1EA0"/>
    <w:rsid w:val="1B9DE595"/>
    <w:rsid w:val="1C13207F"/>
    <w:rsid w:val="1CB0502A"/>
    <w:rsid w:val="1CE37ECD"/>
    <w:rsid w:val="1CE78A5A"/>
    <w:rsid w:val="1CF83DC0"/>
    <w:rsid w:val="1D0F5294"/>
    <w:rsid w:val="1D390E14"/>
    <w:rsid w:val="1D4AC817"/>
    <w:rsid w:val="1DAC1929"/>
    <w:rsid w:val="1DF80B1C"/>
    <w:rsid w:val="1E2EEE62"/>
    <w:rsid w:val="1E3C60B1"/>
    <w:rsid w:val="1E4EBF81"/>
    <w:rsid w:val="1EF2BE7B"/>
    <w:rsid w:val="1F055B13"/>
    <w:rsid w:val="1F136EBC"/>
    <w:rsid w:val="1F39E079"/>
    <w:rsid w:val="1F8B7EB8"/>
    <w:rsid w:val="1F8B94E6"/>
    <w:rsid w:val="20E1C9F4"/>
    <w:rsid w:val="21270453"/>
    <w:rsid w:val="216BA4AE"/>
    <w:rsid w:val="217E3A8F"/>
    <w:rsid w:val="218509BE"/>
    <w:rsid w:val="227A29D5"/>
    <w:rsid w:val="227EFD6C"/>
    <w:rsid w:val="22A08036"/>
    <w:rsid w:val="231A1B89"/>
    <w:rsid w:val="237F2A8A"/>
    <w:rsid w:val="2390A8F0"/>
    <w:rsid w:val="239190BF"/>
    <w:rsid w:val="239CDBE9"/>
    <w:rsid w:val="23AAFA39"/>
    <w:rsid w:val="23B94AE5"/>
    <w:rsid w:val="24357F29"/>
    <w:rsid w:val="24674CA0"/>
    <w:rsid w:val="2519A574"/>
    <w:rsid w:val="252A99A9"/>
    <w:rsid w:val="254DBAA0"/>
    <w:rsid w:val="25E24F2A"/>
    <w:rsid w:val="25FED279"/>
    <w:rsid w:val="26412384"/>
    <w:rsid w:val="268B8137"/>
    <w:rsid w:val="274C0121"/>
    <w:rsid w:val="276C8873"/>
    <w:rsid w:val="2796A6CB"/>
    <w:rsid w:val="27E604C8"/>
    <w:rsid w:val="27E7DD1B"/>
    <w:rsid w:val="28025EEB"/>
    <w:rsid w:val="2864F38F"/>
    <w:rsid w:val="28658002"/>
    <w:rsid w:val="287D3224"/>
    <w:rsid w:val="28C98903"/>
    <w:rsid w:val="28FEB079"/>
    <w:rsid w:val="29235136"/>
    <w:rsid w:val="292DF202"/>
    <w:rsid w:val="29419417"/>
    <w:rsid w:val="29949F4E"/>
    <w:rsid w:val="29D10797"/>
    <w:rsid w:val="29E1C47A"/>
    <w:rsid w:val="29F99D16"/>
    <w:rsid w:val="2A54E7F2"/>
    <w:rsid w:val="2A9F08CE"/>
    <w:rsid w:val="2ACEA199"/>
    <w:rsid w:val="2B04F878"/>
    <w:rsid w:val="2B279C6E"/>
    <w:rsid w:val="2B406339"/>
    <w:rsid w:val="2B96FAA1"/>
    <w:rsid w:val="2C00924D"/>
    <w:rsid w:val="2C29D89A"/>
    <w:rsid w:val="2D6BA723"/>
    <w:rsid w:val="2DEA7D28"/>
    <w:rsid w:val="2E05E84F"/>
    <w:rsid w:val="2E0F90A7"/>
    <w:rsid w:val="2E6958DA"/>
    <w:rsid w:val="2E74F929"/>
    <w:rsid w:val="2F028951"/>
    <w:rsid w:val="2FC0FC95"/>
    <w:rsid w:val="2FC9BFFC"/>
    <w:rsid w:val="2FE7EC84"/>
    <w:rsid w:val="30476DEE"/>
    <w:rsid w:val="304AEA73"/>
    <w:rsid w:val="304FF524"/>
    <w:rsid w:val="30BDDB03"/>
    <w:rsid w:val="3102D1F2"/>
    <w:rsid w:val="313140D8"/>
    <w:rsid w:val="314BF6C6"/>
    <w:rsid w:val="31549421"/>
    <w:rsid w:val="31C1F992"/>
    <w:rsid w:val="325E3358"/>
    <w:rsid w:val="32D4C3E3"/>
    <w:rsid w:val="32DB09AC"/>
    <w:rsid w:val="32FFA71B"/>
    <w:rsid w:val="33B5BE30"/>
    <w:rsid w:val="33BE1467"/>
    <w:rsid w:val="33BFFA40"/>
    <w:rsid w:val="3461C53C"/>
    <w:rsid w:val="346D31B2"/>
    <w:rsid w:val="34D835B7"/>
    <w:rsid w:val="35CD1C07"/>
    <w:rsid w:val="35EB3A7D"/>
    <w:rsid w:val="35F17E4F"/>
    <w:rsid w:val="35F66CC1"/>
    <w:rsid w:val="361244BA"/>
    <w:rsid w:val="36128330"/>
    <w:rsid w:val="366C4B63"/>
    <w:rsid w:val="36AF1C5B"/>
    <w:rsid w:val="373CB92F"/>
    <w:rsid w:val="376FBFDD"/>
    <w:rsid w:val="379D40AE"/>
    <w:rsid w:val="3820DF7A"/>
    <w:rsid w:val="3839DE5B"/>
    <w:rsid w:val="38462DE3"/>
    <w:rsid w:val="385A42A8"/>
    <w:rsid w:val="3861FD4F"/>
    <w:rsid w:val="3899EB95"/>
    <w:rsid w:val="38D4FACA"/>
    <w:rsid w:val="38FBB634"/>
    <w:rsid w:val="3939110F"/>
    <w:rsid w:val="396EB2A1"/>
    <w:rsid w:val="398E476A"/>
    <w:rsid w:val="3993AD6D"/>
    <w:rsid w:val="399AEB82"/>
    <w:rsid w:val="3A23358C"/>
    <w:rsid w:val="3A551609"/>
    <w:rsid w:val="3A5C3946"/>
    <w:rsid w:val="3A9A0CF8"/>
    <w:rsid w:val="3B23635E"/>
    <w:rsid w:val="3BB01BC7"/>
    <w:rsid w:val="3BCBA022"/>
    <w:rsid w:val="3C35FAB5"/>
    <w:rsid w:val="3C46C4B0"/>
    <w:rsid w:val="3C6FA1FE"/>
    <w:rsid w:val="3C7C33A6"/>
    <w:rsid w:val="3C993D2B"/>
    <w:rsid w:val="3D1AEDE8"/>
    <w:rsid w:val="3D4A9862"/>
    <w:rsid w:val="3D50D435"/>
    <w:rsid w:val="3DB098D2"/>
    <w:rsid w:val="3E1AD28E"/>
    <w:rsid w:val="3E3A86B0"/>
    <w:rsid w:val="3E944EE3"/>
    <w:rsid w:val="3EB80AFE"/>
    <w:rsid w:val="3ED945D2"/>
    <w:rsid w:val="3F086E63"/>
    <w:rsid w:val="3F4814C4"/>
    <w:rsid w:val="3F5D3581"/>
    <w:rsid w:val="3F7064B8"/>
    <w:rsid w:val="3F84A2A7"/>
    <w:rsid w:val="404914D0"/>
    <w:rsid w:val="408FD710"/>
    <w:rsid w:val="40B3FFF0"/>
    <w:rsid w:val="40CA09FA"/>
    <w:rsid w:val="40E773D4"/>
    <w:rsid w:val="40F7168B"/>
    <w:rsid w:val="41273C36"/>
    <w:rsid w:val="413D3C6A"/>
    <w:rsid w:val="414422F4"/>
    <w:rsid w:val="41472F94"/>
    <w:rsid w:val="415BC19C"/>
    <w:rsid w:val="41C6C5A1"/>
    <w:rsid w:val="42C5BB25"/>
    <w:rsid w:val="42CB2E3B"/>
    <w:rsid w:val="4304FA66"/>
    <w:rsid w:val="4323F807"/>
    <w:rsid w:val="43879E6A"/>
    <w:rsid w:val="43F64314"/>
    <w:rsid w:val="44194E91"/>
    <w:rsid w:val="444628EA"/>
    <w:rsid w:val="4469BDE0"/>
    <w:rsid w:val="447E26A4"/>
    <w:rsid w:val="44B8D7FC"/>
    <w:rsid w:val="454A7D0C"/>
    <w:rsid w:val="456BBA4F"/>
    <w:rsid w:val="464C7D6E"/>
    <w:rsid w:val="469E2FA8"/>
    <w:rsid w:val="46C669FD"/>
    <w:rsid w:val="470E60DC"/>
    <w:rsid w:val="472AD584"/>
    <w:rsid w:val="4730A05E"/>
    <w:rsid w:val="4745CA6D"/>
    <w:rsid w:val="474B6BC6"/>
    <w:rsid w:val="47AD4837"/>
    <w:rsid w:val="48460874"/>
    <w:rsid w:val="48A2F69D"/>
    <w:rsid w:val="48FA0914"/>
    <w:rsid w:val="4949C017"/>
    <w:rsid w:val="49766496"/>
    <w:rsid w:val="4982DB62"/>
    <w:rsid w:val="49B87C58"/>
    <w:rsid w:val="4A296ED2"/>
    <w:rsid w:val="4A4FBA23"/>
    <w:rsid w:val="4A79A78B"/>
    <w:rsid w:val="4AF323E0"/>
    <w:rsid w:val="4B2EA545"/>
    <w:rsid w:val="4B308E1C"/>
    <w:rsid w:val="4BA066E5"/>
    <w:rsid w:val="4BB285DF"/>
    <w:rsid w:val="4BDC0F88"/>
    <w:rsid w:val="4C244E18"/>
    <w:rsid w:val="4C76094D"/>
    <w:rsid w:val="4CCA42D5"/>
    <w:rsid w:val="4CE5CBBE"/>
    <w:rsid w:val="4D189E92"/>
    <w:rsid w:val="4D5FD5F8"/>
    <w:rsid w:val="4DA68F59"/>
    <w:rsid w:val="4DB1D035"/>
    <w:rsid w:val="4E2A2D2A"/>
    <w:rsid w:val="4E4FE031"/>
    <w:rsid w:val="4E7136CB"/>
    <w:rsid w:val="4E927940"/>
    <w:rsid w:val="4F52A854"/>
    <w:rsid w:val="4F87CFCA"/>
    <w:rsid w:val="5093F0D1"/>
    <w:rsid w:val="50F4C7C7"/>
    <w:rsid w:val="51433992"/>
    <w:rsid w:val="5161A6AE"/>
    <w:rsid w:val="51770E9D"/>
    <w:rsid w:val="51DB2303"/>
    <w:rsid w:val="51ED6E39"/>
    <w:rsid w:val="52999647"/>
    <w:rsid w:val="529D1D23"/>
    <w:rsid w:val="52A2FB15"/>
    <w:rsid w:val="534CA9C8"/>
    <w:rsid w:val="5373C19E"/>
    <w:rsid w:val="539B9927"/>
    <w:rsid w:val="53B6E862"/>
    <w:rsid w:val="53D0B1B5"/>
    <w:rsid w:val="53E82922"/>
    <w:rsid w:val="53F6269D"/>
    <w:rsid w:val="5453B909"/>
    <w:rsid w:val="5456B8F9"/>
    <w:rsid w:val="545BA30C"/>
    <w:rsid w:val="5499D506"/>
    <w:rsid w:val="54B19DFE"/>
    <w:rsid w:val="54CEB47B"/>
    <w:rsid w:val="54E91F47"/>
    <w:rsid w:val="555AF166"/>
    <w:rsid w:val="55871269"/>
    <w:rsid w:val="5587F592"/>
    <w:rsid w:val="558BA8A2"/>
    <w:rsid w:val="558E08CA"/>
    <w:rsid w:val="55AF108D"/>
    <w:rsid w:val="55B41398"/>
    <w:rsid w:val="55C8E4DC"/>
    <w:rsid w:val="55EEA83B"/>
    <w:rsid w:val="565463C9"/>
    <w:rsid w:val="567286DC"/>
    <w:rsid w:val="56764754"/>
    <w:rsid w:val="568090A3"/>
    <w:rsid w:val="57657F86"/>
    <w:rsid w:val="579BBE57"/>
    <w:rsid w:val="57BF47B9"/>
    <w:rsid w:val="582A8308"/>
    <w:rsid w:val="584F6750"/>
    <w:rsid w:val="5895D59B"/>
    <w:rsid w:val="590AA442"/>
    <w:rsid w:val="59401117"/>
    <w:rsid w:val="5963DED9"/>
    <w:rsid w:val="59695E94"/>
    <w:rsid w:val="599A4D8D"/>
    <w:rsid w:val="59C873CE"/>
    <w:rsid w:val="59FAF85A"/>
    <w:rsid w:val="5A013262"/>
    <w:rsid w:val="5A2472B1"/>
    <w:rsid w:val="5A855182"/>
    <w:rsid w:val="5AD10E36"/>
    <w:rsid w:val="5AD3DA91"/>
    <w:rsid w:val="5AD9B5AF"/>
    <w:rsid w:val="5AF391A9"/>
    <w:rsid w:val="5B2CEF23"/>
    <w:rsid w:val="5B942412"/>
    <w:rsid w:val="5BAE06AC"/>
    <w:rsid w:val="5BDBC39A"/>
    <w:rsid w:val="5BE27774"/>
    <w:rsid w:val="5C148150"/>
    <w:rsid w:val="5C89937F"/>
    <w:rsid w:val="5CB547D5"/>
    <w:rsid w:val="5CC0C8A8"/>
    <w:rsid w:val="5CDFF760"/>
    <w:rsid w:val="5D91531A"/>
    <w:rsid w:val="5DB33BE8"/>
    <w:rsid w:val="5DB70621"/>
    <w:rsid w:val="5DBCFC5A"/>
    <w:rsid w:val="5E081780"/>
    <w:rsid w:val="5E4FC65E"/>
    <w:rsid w:val="5E757965"/>
    <w:rsid w:val="5F180EAA"/>
    <w:rsid w:val="5FC53A32"/>
    <w:rsid w:val="5FD37614"/>
    <w:rsid w:val="61138F7E"/>
    <w:rsid w:val="615E32DC"/>
    <w:rsid w:val="61A54DAF"/>
    <w:rsid w:val="61E10815"/>
    <w:rsid w:val="620CFF96"/>
    <w:rsid w:val="622B5BD9"/>
    <w:rsid w:val="623DB6FF"/>
    <w:rsid w:val="6249542E"/>
    <w:rsid w:val="627732F4"/>
    <w:rsid w:val="628A020F"/>
    <w:rsid w:val="62A4D82E"/>
    <w:rsid w:val="63AE9E82"/>
    <w:rsid w:val="63F19015"/>
    <w:rsid w:val="64912371"/>
    <w:rsid w:val="651D26E9"/>
    <w:rsid w:val="65E953D9"/>
    <w:rsid w:val="65F3DAE5"/>
    <w:rsid w:val="66ACF154"/>
    <w:rsid w:val="66E84B00"/>
    <w:rsid w:val="66F1E843"/>
    <w:rsid w:val="674A94E6"/>
    <w:rsid w:val="676B6498"/>
    <w:rsid w:val="679219F6"/>
    <w:rsid w:val="67963A38"/>
    <w:rsid w:val="68192334"/>
    <w:rsid w:val="684FE4F2"/>
    <w:rsid w:val="68B895B2"/>
    <w:rsid w:val="68CE544C"/>
    <w:rsid w:val="6915AD49"/>
    <w:rsid w:val="6944CB42"/>
    <w:rsid w:val="695AA438"/>
    <w:rsid w:val="6971A32F"/>
    <w:rsid w:val="699E9375"/>
    <w:rsid w:val="69BAED98"/>
    <w:rsid w:val="6A91FC59"/>
    <w:rsid w:val="6A92E3FE"/>
    <w:rsid w:val="6B13EECB"/>
    <w:rsid w:val="6B339D1F"/>
    <w:rsid w:val="6B36032A"/>
    <w:rsid w:val="6B5A453E"/>
    <w:rsid w:val="6B9D5412"/>
    <w:rsid w:val="6C9948C6"/>
    <w:rsid w:val="6CFE27DD"/>
    <w:rsid w:val="6D4B13BF"/>
    <w:rsid w:val="6D4CE885"/>
    <w:rsid w:val="6D8F386B"/>
    <w:rsid w:val="6DC905A3"/>
    <w:rsid w:val="6DF6BB32"/>
    <w:rsid w:val="6E10B481"/>
    <w:rsid w:val="6E66A16B"/>
    <w:rsid w:val="6E80BB4C"/>
    <w:rsid w:val="6EB65A2D"/>
    <w:rsid w:val="6F041D65"/>
    <w:rsid w:val="6F09AC10"/>
    <w:rsid w:val="6F365623"/>
    <w:rsid w:val="6F3773DB"/>
    <w:rsid w:val="6F62E274"/>
    <w:rsid w:val="6FC96BA0"/>
    <w:rsid w:val="700DE08C"/>
    <w:rsid w:val="7036CE35"/>
    <w:rsid w:val="7085F088"/>
    <w:rsid w:val="7102C6DC"/>
    <w:rsid w:val="71075725"/>
    <w:rsid w:val="719BFF63"/>
    <w:rsid w:val="71D09D9A"/>
    <w:rsid w:val="71E48F47"/>
    <w:rsid w:val="72427788"/>
    <w:rsid w:val="72724435"/>
    <w:rsid w:val="72B14D7E"/>
    <w:rsid w:val="732683B4"/>
    <w:rsid w:val="737BCD1C"/>
    <w:rsid w:val="74037E61"/>
    <w:rsid w:val="74039C39"/>
    <w:rsid w:val="7439C644"/>
    <w:rsid w:val="743AD000"/>
    <w:rsid w:val="744B18E5"/>
    <w:rsid w:val="74B4EBA5"/>
    <w:rsid w:val="74E02D81"/>
    <w:rsid w:val="74E7D1E1"/>
    <w:rsid w:val="75878ED3"/>
    <w:rsid w:val="75983D0F"/>
    <w:rsid w:val="759F6707"/>
    <w:rsid w:val="75F5111C"/>
    <w:rsid w:val="75FF4843"/>
    <w:rsid w:val="765D6DEE"/>
    <w:rsid w:val="767F60EA"/>
    <w:rsid w:val="768DB215"/>
    <w:rsid w:val="76A1EC0C"/>
    <w:rsid w:val="76D3DC8F"/>
    <w:rsid w:val="77213425"/>
    <w:rsid w:val="77235F34"/>
    <w:rsid w:val="7767F0C6"/>
    <w:rsid w:val="77C52668"/>
    <w:rsid w:val="77DE20CC"/>
    <w:rsid w:val="77E4EFBE"/>
    <w:rsid w:val="77EEC30C"/>
    <w:rsid w:val="7834B995"/>
    <w:rsid w:val="783E20C4"/>
    <w:rsid w:val="788A4F6A"/>
    <w:rsid w:val="78BED4D0"/>
    <w:rsid w:val="78FCB5BB"/>
    <w:rsid w:val="791A6F01"/>
    <w:rsid w:val="792C082C"/>
    <w:rsid w:val="798C8AE9"/>
    <w:rsid w:val="79957452"/>
    <w:rsid w:val="7A55EA6C"/>
    <w:rsid w:val="7A99105B"/>
    <w:rsid w:val="7AB27C59"/>
    <w:rsid w:val="7B04D316"/>
    <w:rsid w:val="7B4EC2E9"/>
    <w:rsid w:val="7BAA79BD"/>
    <w:rsid w:val="7BE3382E"/>
    <w:rsid w:val="7BE7B8FB"/>
    <w:rsid w:val="7BF83BFA"/>
    <w:rsid w:val="7C2BAFCC"/>
    <w:rsid w:val="7C41BB93"/>
    <w:rsid w:val="7C7E52E5"/>
    <w:rsid w:val="7CAD565A"/>
    <w:rsid w:val="7D2D02B5"/>
    <w:rsid w:val="7DBEDECE"/>
    <w:rsid w:val="7DE62DA0"/>
    <w:rsid w:val="7E78161E"/>
    <w:rsid w:val="7EC49B4E"/>
    <w:rsid w:val="7F41B649"/>
    <w:rsid w:val="7F8CC96B"/>
    <w:rsid w:val="7FB80432"/>
    <w:rsid w:val="7FFB8F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99EC4"/>
  <w15:docId w15:val="{28B18C82-E1DF-4192-9A8F-1EB1AF7F0A0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FB4123"/>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yperlink" Target="https://cyberzhg.github.io/toolbox/lr1?grammar=UyAtPiBiIFMgZSB8ICM=" TargetMode="Externa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Chauhan, Siddhant</lastModifiedBy>
  <revision>22</revision>
  <dcterms:created xsi:type="dcterms:W3CDTF">2021-05-13T01:22:00.0000000Z</dcterms:created>
  <dcterms:modified xsi:type="dcterms:W3CDTF">2023-09-14T08:12:14.8390441Z</dcterms:modified>
</coreProperties>
</file>